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C8286" w14:textId="42FC2D4C" w:rsidR="00865BFC" w:rsidRPr="00865BFC" w:rsidRDefault="4F1C74FC" w:rsidP="003B0169">
      <w:pPr>
        <w:jc w:val="center"/>
        <w:rPr>
          <w:sz w:val="2"/>
          <w:szCs w:val="2"/>
        </w:rPr>
        <w:sectPr w:rsidR="00865BFC" w:rsidRPr="00865BFC" w:rsidSect="00176A40">
          <w:headerReference w:type="default" r:id="rId10"/>
          <w:footerReference w:type="default" r:id="rId11"/>
          <w:pgSz w:w="12240" w:h="15840"/>
          <w:pgMar w:top="1008" w:right="1440" w:bottom="1440" w:left="1440" w:header="0" w:footer="144" w:gutter="0"/>
          <w:cols w:space="720"/>
          <w:docGrid w:linePitch="360"/>
        </w:sectPr>
      </w:pPr>
      <w:r w:rsidRPr="4CAC9466">
        <w:rPr>
          <w:sz w:val="2"/>
          <w:szCs w:val="2"/>
        </w:rPr>
        <w:t xml:space="preserve">? </w:t>
      </w:r>
    </w:p>
    <w:p w14:paraId="61C0E2B6" w14:textId="77777777" w:rsidR="005745BC" w:rsidRPr="00865BFC" w:rsidRDefault="005745BC" w:rsidP="005745BC">
      <w:pPr>
        <w:jc w:val="center"/>
        <w:rPr>
          <w:sz w:val="2"/>
          <w:szCs w:val="2"/>
        </w:rPr>
        <w:sectPr w:rsidR="005745BC" w:rsidRPr="00865BFC" w:rsidSect="005745B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008" w:right="1440" w:bottom="1440" w:left="1440" w:header="0" w:footer="144" w:gutter="0"/>
          <w:cols w:space="720"/>
          <w:docGrid w:linePitch="360"/>
        </w:sectPr>
      </w:pPr>
      <w:r w:rsidRPr="4CAC9466">
        <w:rPr>
          <w:sz w:val="2"/>
          <w:szCs w:val="2"/>
        </w:rPr>
        <w:t xml:space="preserve">? </w:t>
      </w:r>
    </w:p>
    <w:p w14:paraId="428ED9B1" w14:textId="77777777" w:rsidR="00E3312E" w:rsidRDefault="00E3312E" w:rsidP="00E3312E">
      <w:pPr>
        <w:pStyle w:val="Heading2"/>
        <w:shd w:val="clear" w:color="auto" w:fill="FFFFFF"/>
        <w:spacing w:before="0" w:after="180"/>
        <w:rPr>
          <w:rFonts w:ascii="Helvetica" w:hAnsi="Helvetica"/>
          <w:color w:val="2D3B45"/>
          <w:sz w:val="33"/>
          <w:szCs w:val="33"/>
        </w:rPr>
      </w:pPr>
      <w:r>
        <w:rPr>
          <w:rFonts w:ascii="Helvetica" w:hAnsi="Helvetica"/>
          <w:color w:val="2D3B45"/>
          <w:sz w:val="33"/>
          <w:szCs w:val="33"/>
        </w:rPr>
        <w:t xml:space="preserve">Interview with Dr. David </w:t>
      </w:r>
      <w:proofErr w:type="spellStart"/>
      <w:r>
        <w:rPr>
          <w:rFonts w:ascii="Helvetica" w:hAnsi="Helvetica"/>
          <w:color w:val="2D3B45"/>
          <w:sz w:val="33"/>
          <w:szCs w:val="33"/>
        </w:rPr>
        <w:t>Thirtyacre</w:t>
      </w:r>
      <w:proofErr w:type="spellEnd"/>
    </w:p>
    <w:p w14:paraId="6EDF67CC" w14:textId="70E5B1CF" w:rsidR="7AE3C8E7" w:rsidRPr="00A33EA4" w:rsidRDefault="00E3312E" w:rsidP="00BD44F3">
      <w:pPr>
        <w:ind w:firstLine="720"/>
        <w:rPr>
          <w:rFonts w:ascii="Times New Roman" w:hAnsi="Times New Roman"/>
          <w:sz w:val="24"/>
        </w:rPr>
      </w:pPr>
      <w:r w:rsidRPr="00E3312E">
        <w:rPr>
          <w:rFonts w:ascii="Times New Roman" w:hAnsi="Times New Roman"/>
          <w:sz w:val="24"/>
        </w:rPr>
        <w:t xml:space="preserve">I have with me here today Dr. David </w:t>
      </w:r>
      <w:proofErr w:type="spellStart"/>
      <w:r w:rsidRPr="00E3312E">
        <w:rPr>
          <w:rFonts w:ascii="Times New Roman" w:hAnsi="Times New Roman"/>
          <w:sz w:val="24"/>
        </w:rPr>
        <w:t>Thirtyacre</w:t>
      </w:r>
      <w:proofErr w:type="spellEnd"/>
      <w:r w:rsidRPr="00E3312E">
        <w:rPr>
          <w:rFonts w:ascii="Times New Roman" w:hAnsi="Times New Roman"/>
          <w:sz w:val="24"/>
        </w:rPr>
        <w:t>. He is an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ir Force veteran fighter pilot, as well as th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epartment chair for the Embry Worldwid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epartment of Flight. Thanks so much for spending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time with us here today. Things start to care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nd it's great to be here. Appreciate the invite.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Well, so one of the things I want to start ou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alking about is what do you see as some of th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ajor human factors, issues in remotely piloted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ircraft? Oh, that's </w:t>
      </w:r>
      <w:proofErr w:type="gramStart"/>
      <w:r w:rsidRPr="00E3312E">
        <w:rPr>
          <w:rFonts w:ascii="Times New Roman" w:hAnsi="Times New Roman"/>
          <w:sz w:val="24"/>
        </w:rPr>
        <w:t>a really interesting</w:t>
      </w:r>
      <w:proofErr w:type="gramEnd"/>
      <w:r w:rsidRPr="00E3312E">
        <w:rPr>
          <w:rFonts w:ascii="Times New Roman" w:hAnsi="Times New Roman"/>
          <w:sz w:val="24"/>
        </w:rPr>
        <w:t xml:space="preserve"> area.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You know, if you look back at the history of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viation and kind of where we've come from on th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professional aviation side, you know, human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actors have been something that's been around for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you know, for over 100 years. And when we star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getting into the unmanned systems and a lot of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se autonomous systems, that the change i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happening so fast that technology happens so fas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nd people are trying to get these things to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arket and get them out there, that a lot of time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e human factor side of it just </w:t>
      </w:r>
      <w:proofErr w:type="gramStart"/>
      <w:r w:rsidRPr="00E3312E">
        <w:rPr>
          <w:rFonts w:ascii="Times New Roman" w:hAnsi="Times New Roman"/>
          <w:sz w:val="24"/>
        </w:rPr>
        <w:t>is really isn't</w:t>
      </w:r>
      <w:proofErr w:type="gramEnd"/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onsidered. And the whole idea of the human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entered design type of type of development jus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isn't out there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we end up with a lot of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ystems that that might not quite be ready to go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o market yet that because they need to get them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ut. There they go. You know, in the in the early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days of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</w:t>
      </w:r>
      <w:proofErr w:type="spellStart"/>
      <w:r w:rsidRPr="00E3312E">
        <w:rPr>
          <w:rFonts w:ascii="Times New Roman" w:hAnsi="Times New Roman"/>
          <w:sz w:val="24"/>
        </w:rPr>
        <w:t>Archey</w:t>
      </w:r>
      <w:proofErr w:type="spellEnd"/>
      <w:r w:rsidRPr="00E3312E">
        <w:rPr>
          <w:rFonts w:ascii="Times New Roman" w:hAnsi="Times New Roman"/>
          <w:sz w:val="24"/>
        </w:rPr>
        <w:t xml:space="preserve"> one, what became th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Predator and that and the and the reaper side of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ings that that aircraft was </w:t>
      </w:r>
      <w:proofErr w:type="gramStart"/>
      <w:r w:rsidRPr="00E3312E">
        <w:rPr>
          <w:rFonts w:ascii="Times New Roman" w:hAnsi="Times New Roman"/>
          <w:sz w:val="24"/>
        </w:rPr>
        <w:t>actually purchased</w:t>
      </w:r>
      <w:proofErr w:type="gramEnd"/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by the government before the manufacturer really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had it ready. You know, they said, you know, hey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t's this isn't ready here. And the government wa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nsistent, we want this now. Just give us the way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you have it now. And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because of that, a lot of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human factor side really wasn't considered.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nd we end up with </w:t>
      </w:r>
      <w:proofErr w:type="spellStart"/>
      <w:r w:rsidRPr="00E3312E">
        <w:rPr>
          <w:rFonts w:ascii="Times New Roman" w:hAnsi="Times New Roman"/>
          <w:sz w:val="24"/>
        </w:rPr>
        <w:t>with</w:t>
      </w:r>
      <w:proofErr w:type="spellEnd"/>
      <w:r w:rsidRPr="00E3312E">
        <w:rPr>
          <w:rFonts w:ascii="Times New Roman" w:hAnsi="Times New Roman"/>
          <w:sz w:val="24"/>
        </w:rPr>
        <w:t xml:space="preserve"> things like a switch tha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ight be available for something like, you know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anding gear or whatever it might be. That's th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rigger, for example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the trigger is probably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usually made to shoot something. But in this case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it was an open switch and an easy thing to </w:t>
      </w:r>
      <w:proofErr w:type="gramStart"/>
      <w:r w:rsidRPr="00E3312E">
        <w:rPr>
          <w:rFonts w:ascii="Times New Roman" w:hAnsi="Times New Roman"/>
          <w:sz w:val="24"/>
        </w:rPr>
        <w:t>throw</w:t>
      </w:r>
      <w:r>
        <w:rPr>
          <w:rFonts w:ascii="Times New Roman" w:hAnsi="Times New Roman"/>
          <w:sz w:val="24"/>
        </w:rPr>
        <w:t xml:space="preserve">  </w:t>
      </w:r>
      <w:r w:rsidRPr="00E3312E">
        <w:rPr>
          <w:rFonts w:ascii="Times New Roman" w:hAnsi="Times New Roman"/>
          <w:sz w:val="24"/>
        </w:rPr>
        <w:t>on</w:t>
      </w:r>
      <w:proofErr w:type="gramEnd"/>
      <w:r w:rsidRPr="00E3312E">
        <w:rPr>
          <w:rFonts w:ascii="Times New Roman" w:hAnsi="Times New Roman"/>
          <w:sz w:val="24"/>
        </w:rPr>
        <w:t xml:space="preserve"> there. And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it wasn't very well thought out.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You know,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if I did switch something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you're going to do when you're flying and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you're going to hit that, you know, at least 10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imes if you're flying IFR somewhere that wa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buried several menus into the software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a lo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of times the speed of the development and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nnovation of some of these systems just far ou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eeds exceeds the thought of human factors and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bringing that in there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there's a lot of issue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ut there today that we see with unmanned system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nd </w:t>
      </w:r>
      <w:proofErr w:type="spellStart"/>
      <w:r w:rsidRPr="00E3312E">
        <w:rPr>
          <w:rFonts w:ascii="Times New Roman" w:hAnsi="Times New Roman"/>
          <w:sz w:val="24"/>
        </w:rPr>
        <w:t>and</w:t>
      </w:r>
      <w:proofErr w:type="spellEnd"/>
      <w:r w:rsidRPr="00E3312E">
        <w:rPr>
          <w:rFonts w:ascii="Times New Roman" w:hAnsi="Times New Roman"/>
          <w:sz w:val="24"/>
        </w:rPr>
        <w:t xml:space="preserve"> human factors. And in the environment of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remotely piloting, what are some of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features of </w:t>
      </w:r>
      <w:proofErr w:type="gramStart"/>
      <w:r w:rsidRPr="00E3312E">
        <w:rPr>
          <w:rFonts w:ascii="Times New Roman" w:hAnsi="Times New Roman"/>
          <w:sz w:val="24"/>
        </w:rPr>
        <w:t>a</w:t>
      </w:r>
      <w:proofErr w:type="gramEnd"/>
      <w:r w:rsidRPr="00E3312E">
        <w:rPr>
          <w:rFonts w:ascii="Times New Roman" w:hAnsi="Times New Roman"/>
          <w:sz w:val="24"/>
        </w:rPr>
        <w:t xml:space="preserve"> aircraft being remotely piloted tha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you think make it more challenging and mor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ifferent from a human factors perspective? Well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'm not sure if it's more challenging or different.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 mean, more challenging. It's just different i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is the main thing. And it's something that w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on't have a lot of experience with, you know, a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ot of the remotely piloted side of things or jus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 tell operations, if you will. A lot of tha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tarted back in the early days of planning for th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pollo type of mission and things like that, wher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y did a lot of checks and a lot of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experimentation into how </w:t>
      </w:r>
      <w:proofErr w:type="spellStart"/>
      <w:r w:rsidRPr="00E3312E">
        <w:rPr>
          <w:rFonts w:ascii="Times New Roman" w:hAnsi="Times New Roman"/>
          <w:sz w:val="24"/>
        </w:rPr>
        <w:t>how</w:t>
      </w:r>
      <w:proofErr w:type="spellEnd"/>
      <w:r w:rsidRPr="00E3312E">
        <w:rPr>
          <w:rFonts w:ascii="Times New Roman" w:hAnsi="Times New Roman"/>
          <w:sz w:val="24"/>
        </w:rPr>
        <w:t xml:space="preserve"> that affects th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perator. When you don't have the tactile feel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you don't have the seat of the pants feel up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ings like that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there's a lot of issues tha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go into it. And frankly, a lot of times we're</w:t>
      </w:r>
      <w:r>
        <w:rPr>
          <w:rFonts w:ascii="Times New Roman" w:hAnsi="Times New Roman"/>
          <w:sz w:val="24"/>
        </w:rPr>
        <w:t xml:space="preserve"> </w:t>
      </w:r>
      <w:proofErr w:type="gramStart"/>
      <w:r w:rsidRPr="00E3312E">
        <w:rPr>
          <w:rFonts w:ascii="Times New Roman" w:hAnsi="Times New Roman"/>
          <w:sz w:val="24"/>
        </w:rPr>
        <w:t>really not</w:t>
      </w:r>
      <w:proofErr w:type="gramEnd"/>
      <w:r w:rsidRPr="00E3312E">
        <w:rPr>
          <w:rFonts w:ascii="Times New Roman" w:hAnsi="Times New Roman"/>
          <w:sz w:val="24"/>
        </w:rPr>
        <w:t xml:space="preserve"> sure exactly what those the those are.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nd they're different. You know, the things tha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re important in a manned aircraft might not be a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mportant in an unmanned aircraft and vice versa.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nd just identifying what those are, you know, a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lassic example that I like to throw out is jus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is what's important in the unmanned system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which is probably your battery power or </w:t>
      </w:r>
      <w:r>
        <w:rPr>
          <w:rFonts w:ascii="Times New Roman" w:hAnsi="Times New Roman"/>
          <w:sz w:val="24"/>
        </w:rPr>
        <w:t xml:space="preserve">you’re your </w:t>
      </w:r>
      <w:r w:rsidRPr="00E3312E">
        <w:rPr>
          <w:rFonts w:ascii="Times New Roman" w:hAnsi="Times New Roman"/>
          <w:sz w:val="24"/>
        </w:rPr>
        <w:t>fuel and the conductivity. No, conductivity i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everything. So how do you know how good th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onductivity is? And if you look at the small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units out there, it's usually a little tiny icon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in the upper </w:t>
      </w:r>
      <w:proofErr w:type="spellStart"/>
      <w:r w:rsidRPr="00E3312E">
        <w:rPr>
          <w:rFonts w:ascii="Times New Roman" w:hAnsi="Times New Roman"/>
          <w:sz w:val="24"/>
        </w:rPr>
        <w:t>upper</w:t>
      </w:r>
      <w:proofErr w:type="spellEnd"/>
      <w:r w:rsidRPr="00E3312E">
        <w:rPr>
          <w:rFonts w:ascii="Times New Roman" w:hAnsi="Times New Roman"/>
          <w:sz w:val="24"/>
        </w:rPr>
        <w:t xml:space="preserve"> corner that shows you, you know,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you're for bands of Wi-Fi and how much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onductivity you have where if you lose that, you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might lose the aircraft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we have a lot of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ings that are very important in unmanned systems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at that </w:t>
      </w:r>
      <w:r w:rsidRPr="00E3312E">
        <w:rPr>
          <w:rFonts w:ascii="Times New Roman" w:hAnsi="Times New Roman"/>
          <w:sz w:val="24"/>
        </w:rPr>
        <w:lastRenderedPageBreak/>
        <w:t>aren't really considered in the on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demand side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it's pretty interesting to look at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 look at all those. Well, and I think one of the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hallenges is the tremendous range. When we talk</w:t>
      </w:r>
      <w:r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bout unmanned systems, unmanned aerial systems,</w:t>
      </w:r>
      <w:r w:rsidR="00C27917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it's a huge range. And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the design and</w:t>
      </w:r>
      <w:r w:rsidR="00C27917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ertification requirements are a little bit</w:t>
      </w:r>
      <w:r w:rsidR="00C27917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different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can you talk about some of the</w:t>
      </w:r>
      <w:r w:rsidR="00C27917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hallenges in the small U.S. environment where you</w:t>
      </w:r>
      <w:r w:rsidR="00C27917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ay not have that robust sort of standardization</w:t>
      </w:r>
      <w:r w:rsidR="00C27917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requirements? All right. Or no standardization</w:t>
      </w:r>
      <w:r w:rsidR="00C27917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whatsoever, I guess, is probably the real way to</w:t>
      </w:r>
      <w:r w:rsidR="00C27917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look at it. And we've done some research in </w:t>
      </w:r>
      <w:proofErr w:type="gramStart"/>
      <w:r w:rsidRPr="00E3312E">
        <w:rPr>
          <w:rFonts w:ascii="Times New Roman" w:hAnsi="Times New Roman"/>
          <w:sz w:val="24"/>
        </w:rPr>
        <w:t>those</w:t>
      </w:r>
      <w:r w:rsidR="00C27917">
        <w:rPr>
          <w:rFonts w:ascii="Times New Roman" w:hAnsi="Times New Roman"/>
          <w:sz w:val="24"/>
        </w:rPr>
        <w:t xml:space="preserve">  </w:t>
      </w:r>
      <w:r w:rsidRPr="00E3312E">
        <w:rPr>
          <w:rFonts w:ascii="Times New Roman" w:hAnsi="Times New Roman"/>
          <w:sz w:val="24"/>
        </w:rPr>
        <w:t>areas</w:t>
      </w:r>
      <w:proofErr w:type="gramEnd"/>
      <w:r w:rsidRPr="00E3312E">
        <w:rPr>
          <w:rFonts w:ascii="Times New Roman" w:hAnsi="Times New Roman"/>
          <w:sz w:val="24"/>
        </w:rPr>
        <w:t xml:space="preserve">. And there's </w:t>
      </w:r>
      <w:proofErr w:type="spellStart"/>
      <w:r w:rsidRPr="00E3312E">
        <w:rPr>
          <w:rFonts w:ascii="Times New Roman" w:hAnsi="Times New Roman"/>
          <w:sz w:val="24"/>
        </w:rPr>
        <w:t>there's</w:t>
      </w:r>
      <w:proofErr w:type="spellEnd"/>
      <w:r w:rsidRPr="00E3312E">
        <w:rPr>
          <w:rFonts w:ascii="Times New Roman" w:hAnsi="Times New Roman"/>
          <w:sz w:val="24"/>
        </w:rPr>
        <w:t xml:space="preserve"> just no standardization,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which is one of the problems. You know, if you go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ut and you just even like a Cessna or something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ike that, if you go out to fly one of those,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you're going to have a pilot operating handbook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's going to have all the information and that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you need, including very robust checklists and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ings like that. And if you look at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small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U.S. world, you know, your checklist from a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anufacturer might include something like make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ure the area is clear, a fly safe and land the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ircraft where the </w:t>
      </w:r>
      <w:proofErr w:type="gramStart"/>
      <w:r w:rsidRPr="00E3312E">
        <w:rPr>
          <w:rFonts w:ascii="Times New Roman" w:hAnsi="Times New Roman"/>
          <w:sz w:val="24"/>
        </w:rPr>
        <w:t>battery's</w:t>
      </w:r>
      <w:proofErr w:type="gramEnd"/>
      <w:r w:rsidRPr="00E3312E">
        <w:rPr>
          <w:rFonts w:ascii="Times New Roman" w:hAnsi="Times New Roman"/>
          <w:sz w:val="24"/>
        </w:rPr>
        <w:t xml:space="preserve"> gone. You know,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's your checklist you're getting. The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anufacturer, so there's just huge disparity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between what you get on </w:t>
      </w:r>
      <w:proofErr w:type="spellStart"/>
      <w:r w:rsidRPr="00E3312E">
        <w:rPr>
          <w:rFonts w:ascii="Times New Roman" w:hAnsi="Times New Roman"/>
          <w:sz w:val="24"/>
        </w:rPr>
        <w:t>on</w:t>
      </w:r>
      <w:proofErr w:type="spellEnd"/>
      <w:r w:rsidRPr="00E3312E">
        <w:rPr>
          <w:rFonts w:ascii="Times New Roman" w:hAnsi="Times New Roman"/>
          <w:sz w:val="24"/>
        </w:rPr>
        <w:t xml:space="preserve"> a larger aircraft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ompared to small YUEYA, so there's some real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problems with standardization. And if you </w:t>
      </w:r>
      <w:proofErr w:type="gramStart"/>
      <w:r w:rsidRPr="00E3312E">
        <w:rPr>
          <w:rFonts w:ascii="Times New Roman" w:hAnsi="Times New Roman"/>
          <w:sz w:val="24"/>
        </w:rPr>
        <w:t>take a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ook</w:t>
      </w:r>
      <w:proofErr w:type="gramEnd"/>
      <w:r w:rsidRPr="00E3312E">
        <w:rPr>
          <w:rFonts w:ascii="Times New Roman" w:hAnsi="Times New Roman"/>
          <w:sz w:val="24"/>
        </w:rPr>
        <w:t xml:space="preserve"> at </w:t>
      </w:r>
      <w:proofErr w:type="spellStart"/>
      <w:r w:rsidRPr="00E3312E">
        <w:rPr>
          <w:rFonts w:ascii="Times New Roman" w:hAnsi="Times New Roman"/>
          <w:sz w:val="24"/>
        </w:rPr>
        <w:t>at</w:t>
      </w:r>
      <w:proofErr w:type="spellEnd"/>
      <w:r w:rsidRPr="00E3312E">
        <w:rPr>
          <w:rFonts w:ascii="Times New Roman" w:hAnsi="Times New Roman"/>
          <w:sz w:val="24"/>
        </w:rPr>
        <w:t xml:space="preserve"> some of the specific things like geo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encing, we did some research on three of the top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manufacturers and looked how they </w:t>
      </w:r>
      <w:proofErr w:type="spellStart"/>
      <w:r w:rsidRPr="00E3312E">
        <w:rPr>
          <w:rFonts w:ascii="Times New Roman" w:hAnsi="Times New Roman"/>
          <w:sz w:val="24"/>
        </w:rPr>
        <w:t>they</w:t>
      </w:r>
      <w:proofErr w:type="spellEnd"/>
      <w:r w:rsidRPr="00E3312E">
        <w:rPr>
          <w:rFonts w:ascii="Times New Roman" w:hAnsi="Times New Roman"/>
          <w:sz w:val="24"/>
        </w:rPr>
        <w:t xml:space="preserve"> talked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bout geo fencing and how the system worked. And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every one of them talks about it differently. They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ll have a different process involved. They all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ctually call them different things. So, you know,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t's there's no standards out there for the small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U.S., which really causes a problem because it's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basically what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engineer, the developer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ecided to put in there and they thought was best.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nd in some cases, that works. In a lot of </w:t>
      </w:r>
      <w:proofErr w:type="gramStart"/>
      <w:r w:rsidRPr="00E3312E">
        <w:rPr>
          <w:rFonts w:ascii="Times New Roman" w:hAnsi="Times New Roman"/>
          <w:sz w:val="24"/>
        </w:rPr>
        <w:t>cases,</w:t>
      </w:r>
      <w:r w:rsidR="00866C5D">
        <w:rPr>
          <w:rFonts w:ascii="Times New Roman" w:hAnsi="Times New Roman"/>
          <w:sz w:val="24"/>
        </w:rPr>
        <w:t xml:space="preserve">  </w:t>
      </w:r>
      <w:r w:rsidRPr="00E3312E">
        <w:rPr>
          <w:rFonts w:ascii="Times New Roman" w:hAnsi="Times New Roman"/>
          <w:sz w:val="24"/>
        </w:rPr>
        <w:t>there's</w:t>
      </w:r>
      <w:proofErr w:type="gramEnd"/>
      <w:r w:rsidRPr="00E3312E">
        <w:rPr>
          <w:rFonts w:ascii="Times New Roman" w:hAnsi="Times New Roman"/>
          <w:sz w:val="24"/>
        </w:rPr>
        <w:t xml:space="preserve"> a lot to be desired with the with the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olutions that have come out there. As far as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human factors, there's just no it's not a human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entered design type of process they go through.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t's more of the technology. How do we get this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ut to the consumer or the customer? And I think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sometimes when that happens,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shortfall is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ade up by training. And that's obviously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omething that you're heavily involved in, in the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Department of Flight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can you talk a little bit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bout the role of training in small U.S. training?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Is </w:t>
      </w:r>
      <w:proofErr w:type="spellStart"/>
      <w:proofErr w:type="gramStart"/>
      <w:r w:rsidRPr="00E3312E">
        <w:rPr>
          <w:rFonts w:ascii="Times New Roman" w:hAnsi="Times New Roman"/>
          <w:sz w:val="24"/>
        </w:rPr>
        <w:t>is</w:t>
      </w:r>
      <w:proofErr w:type="spellEnd"/>
      <w:proofErr w:type="gramEnd"/>
      <w:r w:rsidRPr="00E3312E">
        <w:rPr>
          <w:rFonts w:ascii="Times New Roman" w:hAnsi="Times New Roman"/>
          <w:sz w:val="24"/>
        </w:rPr>
        <w:t xml:space="preserve"> a very interesting side of it, because, you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know, everybody, the Department of Flight has come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rom, again, the flight side. And we're used to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ings like a safety management system. We're used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o checklists. We're used to </w:t>
      </w:r>
      <w:proofErr w:type="gramStart"/>
      <w:r w:rsidRPr="00E3312E">
        <w:rPr>
          <w:rFonts w:ascii="Times New Roman" w:hAnsi="Times New Roman"/>
          <w:sz w:val="24"/>
        </w:rPr>
        <w:t>a some</w:t>
      </w:r>
      <w:proofErr w:type="gramEnd"/>
      <w:r w:rsidRPr="00E3312E">
        <w:rPr>
          <w:rFonts w:ascii="Times New Roman" w:hAnsi="Times New Roman"/>
          <w:sz w:val="24"/>
        </w:rPr>
        <w:t xml:space="preserve"> sort of an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perational risk assessment as you go into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omething, understanding what it means when you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ay that you're going to assess the hazards. And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most of the people that come </w:t>
      </w:r>
      <w:proofErr w:type="gramStart"/>
      <w:r w:rsidRPr="00E3312E">
        <w:rPr>
          <w:rFonts w:ascii="Times New Roman" w:hAnsi="Times New Roman"/>
          <w:sz w:val="24"/>
        </w:rPr>
        <w:t>in to</w:t>
      </w:r>
      <w:proofErr w:type="gramEnd"/>
      <w:r w:rsidRPr="00E3312E">
        <w:rPr>
          <w:rFonts w:ascii="Times New Roman" w:hAnsi="Times New Roman"/>
          <w:sz w:val="24"/>
        </w:rPr>
        <w:t xml:space="preserve"> the small U.S.</w:t>
      </w:r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piloting world don't have that experience. And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="00866C5D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 lot of these things are foreign to them. So </w:t>
      </w:r>
      <w:proofErr w:type="spellStart"/>
      <w:r w:rsidRPr="00E3312E">
        <w:rPr>
          <w:rFonts w:ascii="Times New Roman" w:hAnsi="Times New Roman"/>
          <w:sz w:val="24"/>
        </w:rPr>
        <w:t>wespent</w:t>
      </w:r>
      <w:proofErr w:type="spellEnd"/>
      <w:r w:rsidRPr="00E3312E">
        <w:rPr>
          <w:rFonts w:ascii="Times New Roman" w:hAnsi="Times New Roman"/>
          <w:sz w:val="24"/>
        </w:rPr>
        <w:t xml:space="preserve"> a lot of time introducing professional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viation and what we do on that side and kind of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standards that are involved with that, you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know, just simple things like just even reading a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hecklist, you know, how are you going to go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rough and read that checklist? </w:t>
      </w:r>
      <w:proofErr w:type="gramStart"/>
      <w:r w:rsidRPr="00E3312E">
        <w:rPr>
          <w:rFonts w:ascii="Times New Roman" w:hAnsi="Times New Roman"/>
          <w:sz w:val="24"/>
        </w:rPr>
        <w:t>Is are</w:t>
      </w:r>
      <w:proofErr w:type="gramEnd"/>
      <w:r w:rsidRPr="00E3312E">
        <w:rPr>
          <w:rFonts w:ascii="Times New Roman" w:hAnsi="Times New Roman"/>
          <w:sz w:val="24"/>
        </w:rPr>
        <w:t xml:space="preserve"> you going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o do it with somebody else with a video? If you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o that, how do you verbalize that? Just things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that people have flown for a long time. It's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just kind of natural. But all those things need to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be taught. And there's a lot of areas where we'll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tart talking about something and we'll go, oh,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ey </w:t>
      </w:r>
      <w:proofErr w:type="spellStart"/>
      <w:r w:rsidRPr="00E3312E">
        <w:rPr>
          <w:rFonts w:ascii="Times New Roman" w:hAnsi="Times New Roman"/>
          <w:sz w:val="24"/>
        </w:rPr>
        <w:t>they</w:t>
      </w:r>
      <w:proofErr w:type="spellEnd"/>
      <w:r w:rsidRPr="00E3312E">
        <w:rPr>
          <w:rFonts w:ascii="Times New Roman" w:hAnsi="Times New Roman"/>
          <w:sz w:val="24"/>
        </w:rPr>
        <w:t xml:space="preserve"> don't have any experience in that. W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need to start over. So that's kind of on the o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e knowledge side of it and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procedur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side. And then the other part is there's </w:t>
      </w:r>
      <w:proofErr w:type="spellStart"/>
      <w:r w:rsidRPr="00E3312E">
        <w:rPr>
          <w:rFonts w:ascii="Times New Roman" w:hAnsi="Times New Roman"/>
          <w:sz w:val="24"/>
        </w:rPr>
        <w:t>there's</w:t>
      </w:r>
      <w:proofErr w:type="spellEnd"/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no standard being able to do maneuver X, Y or Z.</w:t>
      </w:r>
      <w:r w:rsidR="00DE2911">
        <w:rPr>
          <w:rFonts w:ascii="Times New Roman" w:hAnsi="Times New Roman"/>
          <w:sz w:val="24"/>
        </w:rPr>
        <w:t xml:space="preserve">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if we're to go out and go get our </w:t>
      </w:r>
      <w:proofErr w:type="spellStart"/>
      <w:r w:rsidRPr="00E3312E">
        <w:rPr>
          <w:rFonts w:ascii="Times New Roman" w:hAnsi="Times New Roman"/>
          <w:sz w:val="24"/>
        </w:rPr>
        <w:t>our</w:t>
      </w:r>
      <w:proofErr w:type="spellEnd"/>
      <w:r w:rsidRPr="00E3312E">
        <w:rPr>
          <w:rFonts w:ascii="Times New Roman" w:hAnsi="Times New Roman"/>
          <w:sz w:val="24"/>
        </w:rPr>
        <w:t xml:space="preserve"> flight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review, we know exactly what they're going to ask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us to do. We're going to go out and do some slow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light. We're going to do some steep turns. We'r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going to do some stalls. We know that in the </w:t>
      </w:r>
      <w:proofErr w:type="gramStart"/>
      <w:r w:rsidRPr="00E3312E">
        <w:rPr>
          <w:rFonts w:ascii="Times New Roman" w:hAnsi="Times New Roman"/>
          <w:sz w:val="24"/>
        </w:rPr>
        <w:t>small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unmanned</w:t>
      </w:r>
      <w:proofErr w:type="gramEnd"/>
      <w:r w:rsidRPr="00E3312E">
        <w:rPr>
          <w:rFonts w:ascii="Times New Roman" w:hAnsi="Times New Roman"/>
          <w:sz w:val="24"/>
        </w:rPr>
        <w:t xml:space="preserve"> world, there's really nothing like that.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nd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what we find is we have maneuvers that w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ink are very important and we'll ask somebody to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o that. That might have flown, flown small. You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sk for a long time and they're not able to do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ome very basic type of maneuvers because they'v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never practiced them and there's no standard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maneuvers out there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it's very interesting, th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different levels of </w:t>
      </w:r>
      <w:proofErr w:type="spellStart"/>
      <w:r w:rsidRPr="00E3312E">
        <w:rPr>
          <w:rFonts w:ascii="Times New Roman" w:hAnsi="Times New Roman"/>
          <w:sz w:val="24"/>
        </w:rPr>
        <w:t>of</w:t>
      </w:r>
      <w:proofErr w:type="spellEnd"/>
      <w:r w:rsidRPr="00E3312E">
        <w:rPr>
          <w:rFonts w:ascii="Times New Roman" w:hAnsi="Times New Roman"/>
          <w:sz w:val="24"/>
        </w:rPr>
        <w:t xml:space="preserve"> pilots </w:t>
      </w:r>
      <w:r w:rsidRPr="00E3312E">
        <w:rPr>
          <w:rFonts w:ascii="Times New Roman" w:hAnsi="Times New Roman"/>
          <w:sz w:val="24"/>
        </w:rPr>
        <w:lastRenderedPageBreak/>
        <w:t>that we have coming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n to get training from us. And you really you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really have to kind of customize every training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scenario to the people that you're </w:t>
      </w:r>
      <w:proofErr w:type="gramStart"/>
      <w:r w:rsidRPr="00E3312E">
        <w:rPr>
          <w:rFonts w:ascii="Times New Roman" w:hAnsi="Times New Roman"/>
          <w:sz w:val="24"/>
        </w:rPr>
        <w:t>teaching</w:t>
      </w:r>
      <w:proofErr w:type="gramEnd"/>
      <w:r w:rsidRPr="00E3312E">
        <w:rPr>
          <w:rFonts w:ascii="Times New Roman" w:hAnsi="Times New Roman"/>
          <w:sz w:val="24"/>
        </w:rPr>
        <w:t xml:space="preserve"> or you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really miss out on some of the some of the big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ings. Well, you know, you mentioned how rapidly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echnology is changing and it's changing in that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raining environment as well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can you talk a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ittle bit about some of the tools that you'v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been able to use that might help enhance training?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Well, we have a lot of different things that w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use. And, you know, we believe in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standard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knowledge, knowledge comes first. But then you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lso </w:t>
      </w:r>
      <w:proofErr w:type="gramStart"/>
      <w:r w:rsidRPr="00E3312E">
        <w:rPr>
          <w:rFonts w:ascii="Times New Roman" w:hAnsi="Times New Roman"/>
          <w:sz w:val="24"/>
        </w:rPr>
        <w:t>have to</w:t>
      </w:r>
      <w:proofErr w:type="gramEnd"/>
      <w:r w:rsidRPr="00E3312E">
        <w:rPr>
          <w:rFonts w:ascii="Times New Roman" w:hAnsi="Times New Roman"/>
          <w:sz w:val="24"/>
        </w:rPr>
        <w:t xml:space="preserve"> go out and you have to show that you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can do it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we believe in the right side. As you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know, </w:t>
      </w:r>
      <w:proofErr w:type="gramStart"/>
      <w:r w:rsidRPr="00E3312E">
        <w:rPr>
          <w:rFonts w:ascii="Times New Roman" w:hAnsi="Times New Roman"/>
          <w:sz w:val="24"/>
        </w:rPr>
        <w:t>in order to</w:t>
      </w:r>
      <w:proofErr w:type="gramEnd"/>
      <w:r w:rsidRPr="00E3312E">
        <w:rPr>
          <w:rFonts w:ascii="Times New Roman" w:hAnsi="Times New Roman"/>
          <w:sz w:val="24"/>
        </w:rPr>
        <w:t xml:space="preserve"> get your commercial drone pilot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icense, all you need to do is take a test. You</w:t>
      </w:r>
      <w:r w:rsidR="00DE2911">
        <w:rPr>
          <w:rFonts w:ascii="Times New Roman" w:hAnsi="Times New Roman"/>
          <w:sz w:val="24"/>
        </w:rPr>
        <w:t xml:space="preserve"> </w:t>
      </w:r>
      <w:proofErr w:type="gramStart"/>
      <w:r w:rsidRPr="00E3312E">
        <w:rPr>
          <w:rFonts w:ascii="Times New Roman" w:hAnsi="Times New Roman"/>
          <w:sz w:val="24"/>
        </w:rPr>
        <w:t>know,</w:t>
      </w:r>
      <w:proofErr w:type="gramEnd"/>
      <w:r w:rsidRPr="00E3312E">
        <w:rPr>
          <w:rFonts w:ascii="Times New Roman" w:hAnsi="Times New Roman"/>
          <w:sz w:val="24"/>
        </w:rPr>
        <w:t xml:space="preserve"> that anybody, I think could go out and tak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test if they study for it for a few days and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pass it well, that doesn't mean anything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w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believe in in making sure that that people ca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pass a check right. When they go out to fly these.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But we, you know, instill the knowledge first. W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lso like to use simulation in the training for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just that, the motor skills and being able to get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ose things down and then into the flight side of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t. And then we have a lot of very specifics o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flight side and the maneuvers that we require.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nd a lot of </w:t>
      </w:r>
      <w:proofErr w:type="spellStart"/>
      <w:r w:rsidRPr="00E3312E">
        <w:rPr>
          <w:rFonts w:ascii="Times New Roman" w:hAnsi="Times New Roman"/>
          <w:sz w:val="24"/>
        </w:rPr>
        <w:t>it's</w:t>
      </w:r>
      <w:proofErr w:type="spellEnd"/>
      <w:r w:rsidRPr="00E3312E">
        <w:rPr>
          <w:rFonts w:ascii="Times New Roman" w:hAnsi="Times New Roman"/>
          <w:sz w:val="24"/>
        </w:rPr>
        <w:t xml:space="preserve"> focused </w:t>
      </w:r>
      <w:proofErr w:type="gramStart"/>
      <w:r w:rsidRPr="00E3312E">
        <w:rPr>
          <w:rFonts w:ascii="Times New Roman" w:hAnsi="Times New Roman"/>
          <w:sz w:val="24"/>
        </w:rPr>
        <w:t>around</w:t>
      </w:r>
      <w:proofErr w:type="gramEnd"/>
      <w:r w:rsidRPr="00E3312E">
        <w:rPr>
          <w:rFonts w:ascii="Times New Roman" w:hAnsi="Times New Roman"/>
          <w:sz w:val="24"/>
        </w:rPr>
        <w:t xml:space="preserve"> aeronautical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ecision making. So, you know, things like classic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example </w:t>
      </w:r>
      <w:proofErr w:type="gramStart"/>
      <w:r w:rsidRPr="00E3312E">
        <w:rPr>
          <w:rFonts w:ascii="Times New Roman" w:hAnsi="Times New Roman"/>
          <w:sz w:val="24"/>
        </w:rPr>
        <w:t>is</w:t>
      </w:r>
      <w:proofErr w:type="gramEnd"/>
      <w:r w:rsidRPr="00E3312E">
        <w:rPr>
          <w:rFonts w:ascii="Times New Roman" w:hAnsi="Times New Roman"/>
          <w:sz w:val="24"/>
        </w:rPr>
        <w:t xml:space="preserve"> somebody doing an inspection of a power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ine or something like that. And if you just say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go out and inspect that, the vast majority of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people will take the aircraft, they'll set it </w:t>
      </w:r>
      <w:proofErr w:type="spellStart"/>
      <w:r w:rsidRPr="00E3312E">
        <w:rPr>
          <w:rFonts w:ascii="Times New Roman" w:hAnsi="Times New Roman"/>
          <w:sz w:val="24"/>
        </w:rPr>
        <w:t>atthe</w:t>
      </w:r>
      <w:proofErr w:type="spellEnd"/>
      <w:r w:rsidRPr="00E3312E">
        <w:rPr>
          <w:rFonts w:ascii="Times New Roman" w:hAnsi="Times New Roman"/>
          <w:sz w:val="24"/>
        </w:rPr>
        <w:t xml:space="preserve"> altitude of the power line, and they will fly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aircraft into the power line, just looking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down at </w:t>
      </w:r>
      <w:proofErr w:type="gramStart"/>
      <w:r w:rsidRPr="00E3312E">
        <w:rPr>
          <w:rFonts w:ascii="Times New Roman" w:hAnsi="Times New Roman"/>
          <w:sz w:val="24"/>
        </w:rPr>
        <w:t>their</w:t>
      </w:r>
      <w:proofErr w:type="gramEnd"/>
      <w:r w:rsidRPr="00E3312E">
        <w:rPr>
          <w:rFonts w:ascii="Times New Roman" w:hAnsi="Times New Roman"/>
          <w:sz w:val="24"/>
        </w:rPr>
        <w:t xml:space="preserve"> at their display instead of coming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t it above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you have if you overshoot, you'r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going to miss it and then coming at it from th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side. So now that you can see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lateral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eparation and you can have situational awareness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looking at the aircraft, not just staring down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re's all sorts of different things like that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are that are very interesting that we ru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into all the time. But the whole idea of </w:t>
      </w:r>
      <w:proofErr w:type="spellStart"/>
      <w:r w:rsidRPr="00E3312E">
        <w:rPr>
          <w:rFonts w:ascii="Times New Roman" w:hAnsi="Times New Roman"/>
          <w:sz w:val="24"/>
        </w:rPr>
        <w:t>of</w:t>
      </w:r>
      <w:proofErr w:type="spellEnd"/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knowledge followed by a simulation and the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followed by </w:t>
      </w:r>
      <w:proofErr w:type="gramStart"/>
      <w:r w:rsidRPr="00E3312E">
        <w:rPr>
          <w:rFonts w:ascii="Times New Roman" w:hAnsi="Times New Roman"/>
          <w:sz w:val="24"/>
        </w:rPr>
        <w:t>actually doing</w:t>
      </w:r>
      <w:proofErr w:type="gramEnd"/>
      <w:r w:rsidRPr="00E3312E">
        <w:rPr>
          <w:rFonts w:ascii="Times New Roman" w:hAnsi="Times New Roman"/>
          <w:sz w:val="24"/>
        </w:rPr>
        <w:t xml:space="preserve"> it and finishing up th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heck to. Is kind of our training the solutio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we use? Well, and you mentioned situational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wareness, I would think that there are certai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hallenges in remotely piloted aircraft and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especially as we look to increasing automation,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eventually to autonomy, one to many operations i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 busy airspace. What do you see as some of th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hallenges to maintaining situational awareness i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environment? Well, there's I think there's a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ot of challenges in there. And the first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challenge is just having the heavy peopl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understand the human factors and going in and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ooking at the things that are required. But whe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you think about a </w:t>
      </w:r>
      <w:proofErr w:type="gramStart"/>
      <w:r w:rsidRPr="00E3312E">
        <w:rPr>
          <w:rFonts w:ascii="Times New Roman" w:hAnsi="Times New Roman"/>
          <w:sz w:val="24"/>
        </w:rPr>
        <w:t>one to many</w:t>
      </w:r>
      <w:proofErr w:type="gramEnd"/>
      <w:r w:rsidRPr="00E3312E">
        <w:rPr>
          <w:rFonts w:ascii="Times New Roman" w:hAnsi="Times New Roman"/>
          <w:sz w:val="24"/>
        </w:rPr>
        <w:t xml:space="preserve"> type of thing, you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know, we're talking about a human on the loop, not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necessarily in the loop. So now you're monitoring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ype of things. And in in manned aviation, we run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nto this all the time where you have somebody who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is on the loop. In other words, it's </w:t>
      </w:r>
      <w:proofErr w:type="spellStart"/>
      <w:r w:rsidRPr="00E3312E">
        <w:rPr>
          <w:rFonts w:ascii="Times New Roman" w:hAnsi="Times New Roman"/>
          <w:sz w:val="24"/>
        </w:rPr>
        <w:t>it's</w:t>
      </w:r>
      <w:proofErr w:type="spellEnd"/>
      <w:r w:rsidRPr="00E3312E">
        <w:rPr>
          <w:rFonts w:ascii="Times New Roman" w:hAnsi="Times New Roman"/>
          <w:sz w:val="24"/>
        </w:rPr>
        <w:t xml:space="preserve"> a pilot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lying cross-country. They're on autopilot. They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ight fall asleep or something like that. And it's</w:t>
      </w:r>
      <w:r w:rsidR="00DE2911">
        <w:rPr>
          <w:rFonts w:ascii="Times New Roman" w:hAnsi="Times New Roman"/>
          <w:sz w:val="24"/>
        </w:rPr>
        <w:t xml:space="preserve"> </w:t>
      </w:r>
      <w:proofErr w:type="spellStart"/>
      <w:r w:rsidRPr="00E3312E">
        <w:rPr>
          <w:rFonts w:ascii="Times New Roman" w:hAnsi="Times New Roman"/>
          <w:sz w:val="24"/>
        </w:rPr>
        <w:t>it's</w:t>
      </w:r>
      <w:proofErr w:type="spellEnd"/>
      <w:r w:rsidRPr="00E3312E">
        <w:rPr>
          <w:rFonts w:ascii="Times New Roman" w:hAnsi="Times New Roman"/>
          <w:sz w:val="24"/>
        </w:rPr>
        <w:t xml:space="preserve"> a </w:t>
      </w:r>
      <w:proofErr w:type="gramStart"/>
      <w:r w:rsidRPr="00E3312E">
        <w:rPr>
          <w:rFonts w:ascii="Times New Roman" w:hAnsi="Times New Roman"/>
          <w:sz w:val="24"/>
        </w:rPr>
        <w:t>total</w:t>
      </w:r>
      <w:proofErr w:type="gramEnd"/>
      <w:r w:rsidRPr="00E3312E">
        <w:rPr>
          <w:rFonts w:ascii="Times New Roman" w:hAnsi="Times New Roman"/>
          <w:sz w:val="24"/>
        </w:rPr>
        <w:t xml:space="preserve"> different situation because you're</w:t>
      </w:r>
      <w:r w:rsidR="00DE2911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not involved in the actual flying of the aircraft.</w:t>
      </w:r>
      <w:r w:rsidR="003F4A3E">
        <w:rPr>
          <w:rFonts w:ascii="Times New Roman" w:hAnsi="Times New Roman"/>
          <w:sz w:val="24"/>
        </w:rPr>
        <w:t xml:space="preserve">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questions come up about, you know, what do you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isplay? How do you keep that person engaged so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y understand what the what the status of th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ircraft </w:t>
      </w:r>
      <w:proofErr w:type="gramStart"/>
      <w:r w:rsidRPr="00E3312E">
        <w:rPr>
          <w:rFonts w:ascii="Times New Roman" w:hAnsi="Times New Roman"/>
          <w:sz w:val="24"/>
        </w:rPr>
        <w:t>is.</w:t>
      </w:r>
      <w:proofErr w:type="gramEnd"/>
      <w:r w:rsidRPr="00E3312E">
        <w:rPr>
          <w:rFonts w:ascii="Times New Roman" w:hAnsi="Times New Roman"/>
          <w:sz w:val="24"/>
        </w:rPr>
        <w:t xml:space="preserve"> How do you display that? How do you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isplay something when something goes wrong?</w:t>
      </w:r>
      <w:r w:rsidR="003F4A3E">
        <w:rPr>
          <w:rFonts w:ascii="Times New Roman" w:hAnsi="Times New Roman"/>
          <w:sz w:val="24"/>
        </w:rPr>
        <w:t xml:space="preserve"> </w:t>
      </w:r>
      <w:proofErr w:type="gramStart"/>
      <w:r w:rsidRPr="00E3312E">
        <w:rPr>
          <w:rFonts w:ascii="Times New Roman" w:hAnsi="Times New Roman"/>
          <w:sz w:val="24"/>
        </w:rPr>
        <w:t>There's</w:t>
      </w:r>
      <w:proofErr w:type="gramEnd"/>
      <w:r w:rsidRPr="00E3312E">
        <w:rPr>
          <w:rFonts w:ascii="Times New Roman" w:hAnsi="Times New Roman"/>
          <w:sz w:val="24"/>
        </w:rPr>
        <w:t xml:space="preserve"> just all sorts of different pieces. You</w:t>
      </w:r>
      <w:r w:rsidR="003F4A3E">
        <w:rPr>
          <w:rFonts w:ascii="Times New Roman" w:hAnsi="Times New Roman"/>
          <w:sz w:val="24"/>
        </w:rPr>
        <w:t xml:space="preserve"> </w:t>
      </w:r>
      <w:proofErr w:type="gramStart"/>
      <w:r w:rsidRPr="00E3312E">
        <w:rPr>
          <w:rFonts w:ascii="Times New Roman" w:hAnsi="Times New Roman"/>
          <w:sz w:val="24"/>
        </w:rPr>
        <w:t>know, if</w:t>
      </w:r>
      <w:proofErr w:type="gramEnd"/>
      <w:r w:rsidRPr="00E3312E">
        <w:rPr>
          <w:rFonts w:ascii="Times New Roman" w:hAnsi="Times New Roman"/>
          <w:sz w:val="24"/>
        </w:rPr>
        <w:t xml:space="preserve"> something goes wrong and we're doing one</w:t>
      </w:r>
      <w:r w:rsidR="003F4A3E">
        <w:rPr>
          <w:rFonts w:ascii="Times New Roman" w:hAnsi="Times New Roman"/>
          <w:sz w:val="24"/>
        </w:rPr>
        <w:t xml:space="preserve"> </w:t>
      </w:r>
      <w:proofErr w:type="spellStart"/>
      <w:r w:rsidRPr="00E3312E">
        <w:rPr>
          <w:rFonts w:ascii="Times New Roman" w:hAnsi="Times New Roman"/>
          <w:sz w:val="24"/>
        </w:rPr>
        <w:t>domani</w:t>
      </w:r>
      <w:proofErr w:type="spellEnd"/>
      <w:r w:rsidRPr="00E3312E">
        <w:rPr>
          <w:rFonts w:ascii="Times New Roman" w:hAnsi="Times New Roman"/>
          <w:sz w:val="24"/>
        </w:rPr>
        <w:t xml:space="preserve">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I have four to six aircraft that I'm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onitoring and something goes wrong that I have to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nterface with that one. What happens with th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ther aircraft there? Do they go into some sort of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ther autonomous mode knowing that I can't monitor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m now or how does that all work? How do you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flag it? How do you show it?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there's all sorts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f pieces that I don't think have been very, very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well thought out on the on that side of it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t's going to definitely be interesting on that,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one to be many and how we're getting into som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other stuff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it'll be interesting to see wher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goes. And you and I have talked previously a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imes about displays and getting information to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e pilot when they need it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can you talk a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ittle bit about the different kinds of displays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at you've seen? And </w:t>
      </w:r>
      <w:proofErr w:type="gramStart"/>
      <w:r w:rsidRPr="00E3312E">
        <w:rPr>
          <w:rFonts w:ascii="Times New Roman" w:hAnsi="Times New Roman"/>
          <w:sz w:val="24"/>
        </w:rPr>
        <w:t>specifically</w:t>
      </w:r>
      <w:proofErr w:type="gramEnd"/>
      <w:r w:rsidRPr="00E3312E">
        <w:rPr>
          <w:rFonts w:ascii="Times New Roman" w:hAnsi="Times New Roman"/>
          <w:sz w:val="24"/>
        </w:rPr>
        <w:t xml:space="preserve"> you and I had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alked about the battery information and how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at's conveyed to the pilot. Can you </w:t>
      </w:r>
      <w:r w:rsidRPr="00E3312E">
        <w:rPr>
          <w:rFonts w:ascii="Times New Roman" w:hAnsi="Times New Roman"/>
          <w:sz w:val="24"/>
        </w:rPr>
        <w:lastRenderedPageBreak/>
        <w:t>talk abou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a little bit? Yeah, in this kind of goes back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o what we previously talked about, that there ar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no standards, you know, and you look at you look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t how you display information to the pilot or th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perator. And it's extremely important how you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display that information. And if you </w:t>
      </w:r>
      <w:proofErr w:type="gramStart"/>
      <w:r w:rsidRPr="00E3312E">
        <w:rPr>
          <w:rFonts w:ascii="Times New Roman" w:hAnsi="Times New Roman"/>
          <w:sz w:val="24"/>
        </w:rPr>
        <w:t>take a look</w:t>
      </w:r>
      <w:proofErr w:type="gramEnd"/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t the top three manufacturers of smallpox ou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re, they all display the batteries in differen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ways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one of them actually just gives you a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voltage level. Well, what does the voltage level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really tell you if you don't know the range of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at voltage and where it should be?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there's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ll sorts of things like that that you look at i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nd now you have to the mental gymnastics to b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ble to put that into anything that's usable. How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much longer do I have to fly? If </w:t>
      </w:r>
      <w:proofErr w:type="spellStart"/>
      <w:r w:rsidRPr="00E3312E">
        <w:rPr>
          <w:rFonts w:ascii="Times New Roman" w:hAnsi="Times New Roman"/>
          <w:sz w:val="24"/>
        </w:rPr>
        <w:t>if</w:t>
      </w:r>
      <w:proofErr w:type="spellEnd"/>
      <w:r w:rsidRPr="00E3312E">
        <w:rPr>
          <w:rFonts w:ascii="Times New Roman" w:hAnsi="Times New Roman"/>
          <w:sz w:val="24"/>
        </w:rPr>
        <w:t xml:space="preserve"> it's this far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way, I'm going to have to bring it back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it's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bove this voltage and there's just not tha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nformation there. Then you have other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anufacturers who just have a percentage there.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nd, you know, it's not just that there's a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percentage, but there's </w:t>
      </w:r>
      <w:proofErr w:type="spellStart"/>
      <w:r w:rsidRPr="00E3312E">
        <w:rPr>
          <w:rFonts w:ascii="Times New Roman" w:hAnsi="Times New Roman"/>
          <w:sz w:val="24"/>
        </w:rPr>
        <w:t>there's</w:t>
      </w:r>
      <w:proofErr w:type="spellEnd"/>
      <w:r w:rsidRPr="00E3312E">
        <w:rPr>
          <w:rFonts w:ascii="Times New Roman" w:hAnsi="Times New Roman"/>
          <w:sz w:val="24"/>
        </w:rPr>
        <w:t xml:space="preserve"> a little tiny icon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has that has the percentage on it that's in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upper corner. And you don't really know. It's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not something that's obvious. So how is tha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isplayed? And then we have other manufacturers,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you know, that, by the way, be kind of a level on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ype of situational awareness display where it's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aying you have this much this much a battery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power </w:t>
      </w:r>
      <w:proofErr w:type="gramStart"/>
      <w:r w:rsidRPr="00E3312E">
        <w:rPr>
          <w:rFonts w:ascii="Times New Roman" w:hAnsi="Times New Roman"/>
          <w:sz w:val="24"/>
        </w:rPr>
        <w:t>left</w:t>
      </w:r>
      <w:proofErr w:type="gramEnd"/>
      <w:r w:rsidRPr="00E3312E">
        <w:rPr>
          <w:rFonts w:ascii="Times New Roman" w:hAnsi="Times New Roman"/>
          <w:sz w:val="24"/>
        </w:rPr>
        <w:t xml:space="preserve"> and you have to figure out what tha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really means. And then you have another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manufacturer who </w:t>
      </w:r>
      <w:proofErr w:type="gramStart"/>
      <w:r w:rsidRPr="00E3312E">
        <w:rPr>
          <w:rFonts w:ascii="Times New Roman" w:hAnsi="Times New Roman"/>
          <w:sz w:val="24"/>
        </w:rPr>
        <w:t>actually puts</w:t>
      </w:r>
      <w:proofErr w:type="gramEnd"/>
      <w:r w:rsidRPr="00E3312E">
        <w:rPr>
          <w:rFonts w:ascii="Times New Roman" w:hAnsi="Times New Roman"/>
          <w:sz w:val="24"/>
        </w:rPr>
        <w:t xml:space="preserve"> on a timeline,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which is pretty good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it has the if th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ircraft keeps doing what it's doing and using th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power like it is, how long do I have before i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hits the home mode and it's dynamic? So now I'm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lying the aircraft away and I can see that I hav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wo minutes left before the aircraft needs to com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home to land with the reserves that I've requested.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So that is a </w:t>
      </w:r>
      <w:proofErr w:type="gramStart"/>
      <w:r w:rsidRPr="00E3312E">
        <w:rPr>
          <w:rFonts w:ascii="Times New Roman" w:hAnsi="Times New Roman"/>
          <w:sz w:val="24"/>
        </w:rPr>
        <w:t>really good</w:t>
      </w:r>
      <w:proofErr w:type="gramEnd"/>
      <w:r w:rsidRPr="00E3312E">
        <w:rPr>
          <w:rFonts w:ascii="Times New Roman" w:hAnsi="Times New Roman"/>
          <w:sz w:val="24"/>
        </w:rPr>
        <w:t xml:space="preserve"> example of </w:t>
      </w:r>
      <w:proofErr w:type="spellStart"/>
      <w:r w:rsidRPr="00E3312E">
        <w:rPr>
          <w:rFonts w:ascii="Times New Roman" w:hAnsi="Times New Roman"/>
          <w:sz w:val="24"/>
        </w:rPr>
        <w:t>of</w:t>
      </w:r>
      <w:proofErr w:type="spellEnd"/>
      <w:r w:rsidRPr="00E3312E">
        <w:rPr>
          <w:rFonts w:ascii="Times New Roman" w:hAnsi="Times New Roman"/>
          <w:sz w:val="24"/>
        </w:rPr>
        <w:t xml:space="preserve"> thinking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rough the </w:t>
      </w:r>
      <w:proofErr w:type="spellStart"/>
      <w:r w:rsidRPr="00E3312E">
        <w:rPr>
          <w:rFonts w:ascii="Times New Roman" w:hAnsi="Times New Roman"/>
          <w:sz w:val="24"/>
        </w:rPr>
        <w:t>the</w:t>
      </w:r>
      <w:proofErr w:type="spellEnd"/>
      <w:r w:rsidRPr="00E3312E">
        <w:rPr>
          <w:rFonts w:ascii="Times New Roman" w:hAnsi="Times New Roman"/>
          <w:sz w:val="24"/>
        </w:rPr>
        <w:t xml:space="preserve"> requirement for the power and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isplaying kind of that level to say it doesn'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just tell me what the number is, but it tells m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more about it, how I can project that even into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level three to say later on for what that means,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you know, in the future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there's just vas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ifferences just on the display. The battery power,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gain, not really any standards out there and </w:t>
      </w:r>
      <w:proofErr w:type="spellStart"/>
      <w:r w:rsidRPr="00E3312E">
        <w:rPr>
          <w:rFonts w:ascii="Times New Roman" w:hAnsi="Times New Roman"/>
          <w:sz w:val="24"/>
        </w:rPr>
        <w:t>and</w:t>
      </w:r>
      <w:proofErr w:type="spellEnd"/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how that works. OK, and I think we only have tim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or one more question, but I wanted you to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elaborate a little bit upon some of the research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you've done at Embry Riddle with th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epartment of Flight and Human Factors. And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pecifically, I know that you've done some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research using augmented reality. And what did you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ind in terms of is that something that you think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would </w:t>
      </w:r>
      <w:proofErr w:type="gramStart"/>
      <w:r w:rsidRPr="00E3312E">
        <w:rPr>
          <w:rFonts w:ascii="Times New Roman" w:hAnsi="Times New Roman"/>
          <w:sz w:val="24"/>
        </w:rPr>
        <w:t>be would help</w:t>
      </w:r>
      <w:proofErr w:type="gramEnd"/>
      <w:r w:rsidRPr="00E3312E">
        <w:rPr>
          <w:rFonts w:ascii="Times New Roman" w:hAnsi="Times New Roman"/>
          <w:sz w:val="24"/>
        </w:rPr>
        <w:t xml:space="preserve"> contribute to ameliorating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ome human factors, issues? Absolutely. And that</w:t>
      </w:r>
      <w:r w:rsidR="003F4A3E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ome sort of a wearable display is really what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we're talking about. Sometimes we talk about VR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nd R and M R, which is mixed reality. </w:t>
      </w:r>
      <w:proofErr w:type="gramStart"/>
      <w:r w:rsidRPr="00E3312E">
        <w:rPr>
          <w:rFonts w:ascii="Times New Roman" w:hAnsi="Times New Roman"/>
          <w:sz w:val="24"/>
        </w:rPr>
        <w:t>There's</w:t>
      </w:r>
      <w:proofErr w:type="gramEnd"/>
      <w:r w:rsidRPr="00E3312E">
        <w:rPr>
          <w:rFonts w:ascii="Times New Roman" w:hAnsi="Times New Roman"/>
          <w:sz w:val="24"/>
        </w:rPr>
        <w:t xml:space="preserve"> all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sorts of these terms out there. And I think we mix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up what those really mean sometimes. And, you know,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what we're talking about is that that wearable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echnology and being able to display the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nformation up here, you know, in your field of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view to the aircraft, because what we found in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research was that only about 70 percent or 70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percent of the time the remote pilots were looking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own at the screen and not keeping the aircraft in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ir peripheral field of view. And that basically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lopped over when we looked at it with the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wearable technology. It basically flopped that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ver. So now. We have 70 percent of the time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y're keeping the aircraft in the field of view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instead of staring at the </w:t>
      </w:r>
      <w:proofErr w:type="gramStart"/>
      <w:r w:rsidRPr="00E3312E">
        <w:rPr>
          <w:rFonts w:ascii="Times New Roman" w:hAnsi="Times New Roman"/>
          <w:sz w:val="24"/>
        </w:rPr>
        <w:t>display</w:t>
      </w:r>
      <w:proofErr w:type="gramEnd"/>
      <w:r w:rsidRPr="00E3312E">
        <w:rPr>
          <w:rFonts w:ascii="Times New Roman" w:hAnsi="Times New Roman"/>
          <w:sz w:val="24"/>
        </w:rPr>
        <w:t xml:space="preserve"> so they're not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heads down. And if you compare that to like </w:t>
      </w:r>
      <w:proofErr w:type="gramStart"/>
      <w:r w:rsidRPr="00E3312E">
        <w:rPr>
          <w:rFonts w:ascii="Times New Roman" w:hAnsi="Times New Roman"/>
          <w:sz w:val="24"/>
        </w:rPr>
        <w:t>a you</w:t>
      </w:r>
      <w:proofErr w:type="gramEnd"/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know, a manned aircraft, you have your attitude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indicator and that's the center of everything. And</w:t>
      </w:r>
      <w:r w:rsidR="00BD44F3">
        <w:rPr>
          <w:rFonts w:ascii="Times New Roman" w:hAnsi="Times New Roman"/>
          <w:sz w:val="24"/>
        </w:rPr>
        <w:t xml:space="preserve"> </w:t>
      </w:r>
      <w:proofErr w:type="spellStart"/>
      <w:r w:rsidRPr="00E3312E">
        <w:rPr>
          <w:rFonts w:ascii="Times New Roman" w:hAnsi="Times New Roman"/>
          <w:sz w:val="24"/>
        </w:rPr>
        <w:t>and</w:t>
      </w:r>
      <w:proofErr w:type="spellEnd"/>
      <w:r w:rsidRPr="00E3312E">
        <w:rPr>
          <w:rFonts w:ascii="Times New Roman" w:hAnsi="Times New Roman"/>
          <w:sz w:val="24"/>
        </w:rPr>
        <w:t xml:space="preserve"> to look over the dash or coming in for a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landing, you just </w:t>
      </w:r>
      <w:proofErr w:type="spellStart"/>
      <w:r w:rsidRPr="00E3312E">
        <w:rPr>
          <w:rFonts w:ascii="Times New Roman" w:hAnsi="Times New Roman"/>
          <w:sz w:val="24"/>
        </w:rPr>
        <w:t>just</w:t>
      </w:r>
      <w:proofErr w:type="spellEnd"/>
      <w:r w:rsidRPr="00E3312E">
        <w:rPr>
          <w:rFonts w:ascii="Times New Roman" w:hAnsi="Times New Roman"/>
          <w:sz w:val="24"/>
        </w:rPr>
        <w:t xml:space="preserve"> moving your head. Well, in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unmanned systems, especially small, you're looking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own here to display and you're looking up here at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aircraft and you take everything out of your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peripheral field of view. And having that wearable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echnology on </w:t>
      </w:r>
      <w:proofErr w:type="spellStart"/>
      <w:r w:rsidRPr="00E3312E">
        <w:rPr>
          <w:rFonts w:ascii="Times New Roman" w:hAnsi="Times New Roman"/>
          <w:sz w:val="24"/>
        </w:rPr>
        <w:t>there</w:t>
      </w:r>
      <w:proofErr w:type="spellEnd"/>
      <w:r w:rsidRPr="00E3312E">
        <w:rPr>
          <w:rFonts w:ascii="Times New Roman" w:hAnsi="Times New Roman"/>
          <w:sz w:val="24"/>
        </w:rPr>
        <w:t xml:space="preserve"> allows you to keep the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ircraft in the field of view and be able to fly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it that way. We </w:t>
      </w:r>
      <w:proofErr w:type="gramStart"/>
      <w:r w:rsidRPr="00E3312E">
        <w:rPr>
          <w:rFonts w:ascii="Times New Roman" w:hAnsi="Times New Roman"/>
          <w:sz w:val="24"/>
        </w:rPr>
        <w:t>actually saw</w:t>
      </w:r>
      <w:proofErr w:type="gramEnd"/>
      <w:r w:rsidRPr="00E3312E">
        <w:rPr>
          <w:rFonts w:ascii="Times New Roman" w:hAnsi="Times New Roman"/>
          <w:sz w:val="24"/>
        </w:rPr>
        <w:t xml:space="preserve"> basically the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opposite happen without it. It was 70 percent of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e time they're staring at the geeks or the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ablet they're looking at, and with a 70 percent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of the time they're looking at the aircraft. </w:t>
      </w:r>
      <w:proofErr w:type="gramStart"/>
      <w:r w:rsidRPr="00E3312E">
        <w:rPr>
          <w:rFonts w:ascii="Times New Roman" w:hAnsi="Times New Roman"/>
          <w:sz w:val="24"/>
        </w:rPr>
        <w:t>So</w:t>
      </w:r>
      <w:proofErr w:type="gramEnd"/>
      <w:r w:rsidRPr="00E3312E">
        <w:rPr>
          <w:rFonts w:ascii="Times New Roman" w:hAnsi="Times New Roman"/>
          <w:sz w:val="24"/>
        </w:rPr>
        <w:t xml:space="preserve"> a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very big, significant difference on </w:t>
      </w:r>
      <w:proofErr w:type="spellStart"/>
      <w:r w:rsidRPr="00E3312E">
        <w:rPr>
          <w:rFonts w:ascii="Times New Roman" w:hAnsi="Times New Roman"/>
          <w:sz w:val="24"/>
        </w:rPr>
        <w:t>on</w:t>
      </w:r>
      <w:proofErr w:type="spellEnd"/>
      <w:r w:rsidRPr="00E3312E">
        <w:rPr>
          <w:rFonts w:ascii="Times New Roman" w:hAnsi="Times New Roman"/>
          <w:sz w:val="24"/>
        </w:rPr>
        <w:t xml:space="preserve"> the way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hat the pilots tried to </w:t>
      </w:r>
      <w:proofErr w:type="spellStart"/>
      <w:r w:rsidRPr="00E3312E">
        <w:rPr>
          <w:rFonts w:ascii="Times New Roman" w:hAnsi="Times New Roman"/>
          <w:sz w:val="24"/>
        </w:rPr>
        <w:t>to</w:t>
      </w:r>
      <w:proofErr w:type="spellEnd"/>
      <w:r w:rsidRPr="00E3312E">
        <w:rPr>
          <w:rFonts w:ascii="Times New Roman" w:hAnsi="Times New Roman"/>
          <w:sz w:val="24"/>
        </w:rPr>
        <w:t xml:space="preserve"> keep their situational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wareness up. Well, it sounds like there is no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shortage of </w:t>
      </w:r>
      <w:r w:rsidRPr="00E3312E">
        <w:rPr>
          <w:rFonts w:ascii="Times New Roman" w:hAnsi="Times New Roman"/>
          <w:sz w:val="24"/>
        </w:rPr>
        <w:lastRenderedPageBreak/>
        <w:t>research challenges in training and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displays in many of the things that we've talked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bout in Human Factor. So much work to be done by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everybody. Absolutely, it's </w:t>
      </w:r>
      <w:proofErr w:type="gramStart"/>
      <w:r w:rsidRPr="00E3312E">
        <w:rPr>
          <w:rFonts w:ascii="Times New Roman" w:hAnsi="Times New Roman"/>
          <w:sz w:val="24"/>
        </w:rPr>
        <w:t>a really interesting</w:t>
      </w:r>
      <w:proofErr w:type="gramEnd"/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rea, there's just so much going on in there, and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again, the technology changes so fast, but we need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people who are experts and human factors to really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take a look at </w:t>
      </w:r>
      <w:proofErr w:type="spellStart"/>
      <w:r w:rsidRPr="00E3312E">
        <w:rPr>
          <w:rFonts w:ascii="Times New Roman" w:hAnsi="Times New Roman"/>
          <w:sz w:val="24"/>
        </w:rPr>
        <w:t>at</w:t>
      </w:r>
      <w:proofErr w:type="spellEnd"/>
      <w:r w:rsidRPr="00E3312E">
        <w:rPr>
          <w:rFonts w:ascii="Times New Roman" w:hAnsi="Times New Roman"/>
          <w:sz w:val="24"/>
        </w:rPr>
        <w:t xml:space="preserve"> this type of thing, because if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we don't get on it and fix some of these things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at are out there now, it's going to end up being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 xml:space="preserve">a part of the of the future. And we just </w:t>
      </w:r>
      <w:proofErr w:type="gramStart"/>
      <w:r w:rsidRPr="00E3312E">
        <w:rPr>
          <w:rFonts w:ascii="Times New Roman" w:hAnsi="Times New Roman"/>
          <w:sz w:val="24"/>
        </w:rPr>
        <w:t>have to</w:t>
      </w:r>
      <w:proofErr w:type="gramEnd"/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keep that human factor side in mind as we go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through this. Excellent. Well, thank you so much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for your time today. Thank you. Appreciate it,</w:t>
      </w:r>
      <w:r w:rsidR="00BD44F3">
        <w:rPr>
          <w:rFonts w:ascii="Times New Roman" w:hAnsi="Times New Roman"/>
          <w:sz w:val="24"/>
        </w:rPr>
        <w:t xml:space="preserve"> </w:t>
      </w:r>
      <w:r w:rsidRPr="00E3312E">
        <w:rPr>
          <w:rFonts w:ascii="Times New Roman" w:hAnsi="Times New Roman"/>
          <w:sz w:val="24"/>
        </w:rPr>
        <w:t>Kristie. We'll see you.</w:t>
      </w:r>
    </w:p>
    <w:sectPr w:rsidR="7AE3C8E7" w:rsidRPr="00A33EA4" w:rsidSect="00176A40">
      <w:footerReference w:type="default" r:id="rId18"/>
      <w:type w:val="continuous"/>
      <w:pgSz w:w="12240" w:h="15840"/>
      <w:pgMar w:top="1008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D1F036" w14:textId="77777777" w:rsidR="00022748" w:rsidRDefault="00022748" w:rsidP="0080441B">
      <w:r>
        <w:separator/>
      </w:r>
    </w:p>
  </w:endnote>
  <w:endnote w:type="continuationSeparator" w:id="0">
    <w:p w14:paraId="6CC9FD0D" w14:textId="77777777" w:rsidR="00022748" w:rsidRDefault="00022748" w:rsidP="0080441B">
      <w:r>
        <w:continuationSeparator/>
      </w:r>
    </w:p>
  </w:endnote>
  <w:endnote w:type="continuationNotice" w:id="1">
    <w:p w14:paraId="70D493EB" w14:textId="77777777" w:rsidR="00022748" w:rsidRDefault="0002274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66B37" w14:textId="4C2B0B98" w:rsidR="00804DF5" w:rsidRDefault="00022748" w:rsidP="00597F29">
    <w:pPr>
      <w:pStyle w:val="Footer"/>
      <w:tabs>
        <w:tab w:val="clear" w:pos="9360"/>
      </w:tabs>
      <w:spacing w:after="120"/>
      <w:ind w:right="2074"/>
      <w:rPr>
        <w:rStyle w:val="Hyperlink"/>
        <w:rFonts w:cs="Arial"/>
        <w:b/>
        <w:color w:val="00529C"/>
        <w:sz w:val="16"/>
        <w:szCs w:val="15"/>
        <w:u w:val="none"/>
      </w:rPr>
    </w:pPr>
    <w:hyperlink r:id="rId1" w:history="1">
      <w:r w:rsidR="00804DF5" w:rsidRPr="00BC174B">
        <w:rPr>
          <w:rStyle w:val="Hyperlink"/>
          <w:rFonts w:cs="Arial"/>
          <w:b/>
          <w:color w:val="00529C"/>
          <w:sz w:val="16"/>
          <w:szCs w:val="15"/>
          <w:u w:val="none"/>
        </w:rPr>
        <w:t>worldwide.erau.edu</w:t>
      </w:r>
    </w:hyperlink>
    <w:r w:rsidR="00804DF5"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A9FBFD" wp14:editId="2451A4CE">
              <wp:simplePos x="0" y="0"/>
              <wp:positionH relativeFrom="column">
                <wp:posOffset>4324350</wp:posOffset>
              </wp:positionH>
              <wp:positionV relativeFrom="paragraph">
                <wp:posOffset>39370</wp:posOffset>
              </wp:positionV>
              <wp:extent cx="1642745" cy="593979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979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6" name="Picture 6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>
          <w:pict>
            <v:group id="Group 17" style="position:absolute;margin-left:340.5pt;margin-top:3.1pt;width:129.35pt;height:46.75pt;z-index:251655168" coordsize="16427,5939" o:spid="_x0000_s1026" w14:anchorId="1D4FAEF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6" style="position:absolute;width:16427;height:3905;visibility:visible;mso-wrap-style:square" alt="Embry-Riddle Aeronautical University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">
                <v:imagedata o:title="Embry-Riddle Aeronautical University logo" r:id="rId3"/>
                <v:path arrowok="t"/>
              </v:shape>
              <v:rect id="Rectangle 4" style="position:absolute;left:762;top:4476;width:15179;height:1463;visibility:visible;mso-wrap-style:square;v-text-anchor:middle" o:spid="_x0000_s1028" fillcolor="#3f61a1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"/>
            </v:group>
          </w:pict>
        </mc:Fallback>
      </mc:AlternateContent>
    </w:r>
  </w:p>
  <w:p w14:paraId="448CA0AA" w14:textId="0D04E23E" w:rsidR="00804DF5" w:rsidRPr="00176A40" w:rsidRDefault="00804DF5" w:rsidP="00176A40">
    <w:pPr>
      <w:pStyle w:val="Footer"/>
      <w:tabs>
        <w:tab w:val="clear" w:pos="9360"/>
        <w:tab w:val="left" w:pos="6840"/>
      </w:tabs>
      <w:ind w:right="2340"/>
      <w:rPr>
        <w:rFonts w:cs="Arial"/>
        <w:b/>
        <w:color w:val="BFBFBF" w:themeColor="background1" w:themeShade="BF"/>
        <w:sz w:val="16"/>
        <w:szCs w:val="15"/>
      </w:rPr>
    </w:pPr>
    <w:r w:rsidRPr="006576F5">
      <w:rPr>
        <w:color w:val="BFBFBF" w:themeColor="background1" w:themeShade="BF"/>
        <w:sz w:val="16"/>
      </w:rPr>
      <w:t xml:space="preserve">All rights are reserved. The material contained herein is the copyright property of Embry-Riddle Aeronautical University, Daytona Beach, Florida, 32114. No part of this material may be reproduced, stored in a retrieval </w:t>
    </w:r>
    <w:r w:rsidR="00911BA5" w:rsidRPr="006576F5">
      <w:rPr>
        <w:color w:val="BFBFBF" w:themeColor="background1" w:themeShade="BF"/>
        <w:sz w:val="16"/>
      </w:rPr>
      <w:t>system,</w:t>
    </w:r>
    <w:r w:rsidRPr="006576F5">
      <w:rPr>
        <w:color w:val="BFBFBF" w:themeColor="background1" w:themeShade="BF"/>
        <w:sz w:val="16"/>
      </w:rPr>
      <w:t xml:space="preserve"> or transmitted in any form, electronic, mechanical, photocopying, recording or otherwise without the prior written consent of the University</w:t>
    </w:r>
    <w:r>
      <w:rPr>
        <w:rFonts w:cs="Arial"/>
        <w:b/>
        <w:color w:val="BFBFBF" w:themeColor="background1" w:themeShade="BF"/>
        <w:sz w:val="16"/>
        <w:szCs w:val="15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1CD08" w14:textId="77777777" w:rsidR="00804DF5" w:rsidRDefault="00804D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F7003F" w14:textId="77777777" w:rsidR="00804DF5" w:rsidRDefault="00022748" w:rsidP="00597F29">
    <w:pPr>
      <w:pStyle w:val="Footer"/>
      <w:tabs>
        <w:tab w:val="clear" w:pos="9360"/>
      </w:tabs>
      <w:spacing w:after="120"/>
      <w:ind w:right="2074"/>
      <w:rPr>
        <w:rStyle w:val="Hyperlink"/>
        <w:rFonts w:cs="Arial"/>
        <w:b/>
        <w:color w:val="00529C"/>
        <w:sz w:val="16"/>
        <w:szCs w:val="15"/>
        <w:u w:val="none"/>
      </w:rPr>
    </w:pPr>
    <w:hyperlink r:id="rId1" w:history="1">
      <w:r w:rsidR="00804DF5" w:rsidRPr="00BC174B">
        <w:rPr>
          <w:rStyle w:val="Hyperlink"/>
          <w:rFonts w:cs="Arial"/>
          <w:b/>
          <w:color w:val="00529C"/>
          <w:sz w:val="16"/>
          <w:szCs w:val="15"/>
          <w:u w:val="none"/>
        </w:rPr>
        <w:t>worldwide.erau.edu</w:t>
      </w:r>
    </w:hyperlink>
    <w:r w:rsidR="00804DF5"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6600AF96" wp14:editId="435D07B3">
              <wp:simplePos x="0" y="0"/>
              <wp:positionH relativeFrom="column">
                <wp:posOffset>4324350</wp:posOffset>
              </wp:positionH>
              <wp:positionV relativeFrom="paragraph">
                <wp:posOffset>39370</wp:posOffset>
              </wp:positionV>
              <wp:extent cx="1642745" cy="593979"/>
              <wp:effectExtent l="0" t="0" r="0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979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8" name="Picture 8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9" name="Rectangle 9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2B0C7C8" id="Group 7" o:spid="_x0000_s1026" style="position:absolute;margin-left:340.5pt;margin-top:3.1pt;width:129.35pt;height:46.75pt;z-index:251660291" coordsize="16427,593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alt="Embry-Riddle Aeronautical University logo" style="position:absolute;width:16427;height:39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">
                <v:imagedata r:id="rId3" o:title="Embry-Riddle Aeronautical University logo"/>
              </v:shape>
              <v:rect id="Rectangle 9" o:spid="_x0000_s1028" style="position:absolute;left:762;top:4476;width:15179;height:14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" fillcolor="#3f61a1" stroked="f" strokeweight="1pt"/>
            </v:group>
          </w:pict>
        </mc:Fallback>
      </mc:AlternateContent>
    </w:r>
  </w:p>
  <w:p w14:paraId="22F529F5" w14:textId="39C00646" w:rsidR="00804DF5" w:rsidRPr="00176A40" w:rsidRDefault="00804DF5" w:rsidP="00176A40">
    <w:pPr>
      <w:pStyle w:val="Footer"/>
      <w:tabs>
        <w:tab w:val="clear" w:pos="9360"/>
        <w:tab w:val="left" w:pos="6840"/>
      </w:tabs>
      <w:ind w:right="2340"/>
      <w:rPr>
        <w:rFonts w:cs="Arial"/>
        <w:b/>
        <w:color w:val="BFBFBF" w:themeColor="background1" w:themeShade="BF"/>
        <w:sz w:val="16"/>
        <w:szCs w:val="15"/>
      </w:rPr>
    </w:pPr>
    <w:r w:rsidRPr="006576F5">
      <w:rPr>
        <w:color w:val="BFBFBF" w:themeColor="background1" w:themeShade="BF"/>
        <w:sz w:val="16"/>
      </w:rPr>
      <w:t xml:space="preserve">All rights are reserved. The material contained herein is the copyright property of Embry-Riddle Aeronautical University, Daytona Beach, Florida, 32114. No part of this material may be reproduced, stored in a retrieval </w:t>
    </w:r>
    <w:proofErr w:type="gramStart"/>
    <w:r w:rsidRPr="006576F5">
      <w:rPr>
        <w:color w:val="BFBFBF" w:themeColor="background1" w:themeShade="BF"/>
        <w:sz w:val="16"/>
      </w:rPr>
      <w:t>system</w:t>
    </w:r>
    <w:proofErr w:type="gramEnd"/>
    <w:r w:rsidRPr="006576F5">
      <w:rPr>
        <w:color w:val="BFBFBF" w:themeColor="background1" w:themeShade="BF"/>
        <w:sz w:val="16"/>
      </w:rPr>
      <w:t xml:space="preserve"> or transmitted in any form, electronic, mechanical, photocopying, recording or otherwise without the prior written consent of the University</w:t>
    </w:r>
    <w:r>
      <w:rPr>
        <w:rFonts w:cs="Arial"/>
        <w:b/>
        <w:color w:val="BFBFBF" w:themeColor="background1" w:themeShade="BF"/>
        <w:sz w:val="16"/>
        <w:szCs w:val="15"/>
      </w:rPr>
      <w:t>.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457BD" w14:textId="48D6BB89" w:rsidR="00804DF5" w:rsidRDefault="00804DF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DA061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  <w:r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64AD17E" wp14:editId="7F5379DB">
              <wp:simplePos x="0" y="0"/>
              <wp:positionH relativeFrom="column">
                <wp:posOffset>4298315</wp:posOffset>
              </wp:positionH>
              <wp:positionV relativeFrom="paragraph">
                <wp:posOffset>58724</wp:posOffset>
              </wp:positionV>
              <wp:extent cx="1642745" cy="593725"/>
              <wp:effectExtent l="0" t="0" r="0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725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11" name="Picture 11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" name="Rectangle 12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CB10362" id="Group 10" o:spid="_x0000_s1026" style="position:absolute;margin-left:338.45pt;margin-top:4.6pt;width:129.35pt;height:46.75pt;z-index:251660291;mso-height-relative:margin" coordsize="16427,593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7" type="#_x0000_t75" alt="Embry-Riddle Aeronautical University logo" style="position:absolute;width:16427;height:39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">
                <v:imagedata r:id="rId2" o:title="Embry-Riddle Aeronautical University logo"/>
              </v:shape>
              <v:rect id="Rectangle 12" o:spid="_x0000_s1028" style="position:absolute;left:762;top:4476;width:15179;height:14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" fillcolor="#3f61a1" stroked="f" strokeweight="1pt"/>
            </v:group>
          </w:pict>
        </mc:Fallback>
      </mc:AlternateContent>
    </w:r>
    <w:r w:rsidRPr="00C56F48">
      <w:rPr>
        <w:sz w:val="18"/>
        <w:szCs w:val="18"/>
      </w:rPr>
      <w:t xml:space="preserve">Page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PAGE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5</w:t>
    </w:r>
    <w:r w:rsidRPr="00C56F48">
      <w:rPr>
        <w:bCs/>
        <w:sz w:val="18"/>
        <w:szCs w:val="18"/>
      </w:rPr>
      <w:fldChar w:fldCharType="end"/>
    </w:r>
    <w:r w:rsidRPr="00C56F48">
      <w:rPr>
        <w:sz w:val="18"/>
        <w:szCs w:val="18"/>
      </w:rPr>
      <w:t xml:space="preserve"> of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NUMPAGES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5</w:t>
    </w:r>
    <w:r w:rsidRPr="00C56F48">
      <w:rPr>
        <w:bCs/>
        <w:sz w:val="18"/>
        <w:szCs w:val="18"/>
      </w:rPr>
      <w:fldChar w:fldCharType="end"/>
    </w:r>
  </w:p>
  <w:p w14:paraId="738E7FDA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3CCBCD80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7197725A" w14:textId="77777777" w:rsidR="00804DF5" w:rsidRDefault="00804DF5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5A0AD224" w14:textId="77777777" w:rsidR="00804DF5" w:rsidRPr="00176A40" w:rsidRDefault="00804DF5" w:rsidP="00176A40">
    <w:pPr>
      <w:pStyle w:val="Footer"/>
      <w:tabs>
        <w:tab w:val="clear" w:pos="9360"/>
      </w:tabs>
      <w:ind w:right="2070"/>
      <w:rPr>
        <w:rFonts w:cs="Arial"/>
        <w:b/>
        <w:color w:val="00529C"/>
        <w:sz w:val="16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48373" w14:textId="77777777" w:rsidR="00022748" w:rsidRDefault="00022748" w:rsidP="0080441B">
      <w:r>
        <w:separator/>
      </w:r>
    </w:p>
  </w:footnote>
  <w:footnote w:type="continuationSeparator" w:id="0">
    <w:p w14:paraId="014AFC1C" w14:textId="77777777" w:rsidR="00022748" w:rsidRDefault="00022748" w:rsidP="0080441B">
      <w:r>
        <w:continuationSeparator/>
      </w:r>
    </w:p>
  </w:footnote>
  <w:footnote w:type="continuationNotice" w:id="1">
    <w:p w14:paraId="55528910" w14:textId="77777777" w:rsidR="00022748" w:rsidRDefault="0002274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E18A6" w14:textId="77777777" w:rsidR="00804DF5" w:rsidRDefault="00804DF5">
    <w:pPr>
      <w:pStyle w:val="Header"/>
    </w:pPr>
    <w:r>
      <w:rPr>
        <w:noProof/>
      </w:rPr>
      <w:drawing>
        <wp:anchor distT="0" distB="0" distL="114300" distR="114300" simplePos="0" relativeHeight="251655680" behindDoc="0" locked="0" layoutInCell="1" allowOverlap="1" wp14:anchorId="699DA190" wp14:editId="598711CD">
          <wp:simplePos x="0" y="0"/>
          <wp:positionH relativeFrom="margin">
            <wp:posOffset>2757170</wp:posOffset>
          </wp:positionH>
          <wp:positionV relativeFrom="margin">
            <wp:posOffset>-414020</wp:posOffset>
          </wp:positionV>
          <wp:extent cx="332740" cy="369570"/>
          <wp:effectExtent l="0" t="0" r="0" b="0"/>
          <wp:wrapSquare wrapText="bothSides"/>
          <wp:docPr id="2" name="Picture 2" descr="Embry-Riddle Aeronautical University Eagle logo" title="Embry-Riddle Aeronautical University Eag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agle-black-TM_Light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740" cy="369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454461D" wp14:editId="2DC2C6CE">
              <wp:simplePos x="0" y="0"/>
              <wp:positionH relativeFrom="column">
                <wp:posOffset>-904875</wp:posOffset>
              </wp:positionH>
              <wp:positionV relativeFrom="page">
                <wp:posOffset>7620</wp:posOffset>
              </wp:positionV>
              <wp:extent cx="7790688" cy="173736"/>
              <wp:effectExtent l="0" t="0" r="127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0688" cy="173736"/>
                      </a:xfrm>
                      <a:prstGeom prst="rect">
                        <a:avLst/>
                      </a:prstGeom>
                      <a:solidFill>
                        <a:srgbClr val="3F61A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>
          <w:pict>
            <v:rect id="Rectangle 1" style="position:absolute;margin-left:-71.25pt;margin-top:.6pt;width:613.45pt;height:13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color="#3f61a1" stroked="f" strokeweight="1pt" w14:anchorId="53B89C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">
              <w10:wrap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0590E" w14:textId="77777777" w:rsidR="00804DF5" w:rsidRDefault="00804D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095F6" w14:textId="77777777" w:rsidR="00804DF5" w:rsidRDefault="00804DF5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49EC609B" wp14:editId="0C43059C">
          <wp:simplePos x="0" y="0"/>
          <wp:positionH relativeFrom="margin">
            <wp:posOffset>2757170</wp:posOffset>
          </wp:positionH>
          <wp:positionV relativeFrom="margin">
            <wp:posOffset>-414020</wp:posOffset>
          </wp:positionV>
          <wp:extent cx="332740" cy="369570"/>
          <wp:effectExtent l="0" t="0" r="0" b="0"/>
          <wp:wrapSquare wrapText="bothSides"/>
          <wp:docPr id="14" name="Picture 14" descr="Embry-Riddle Aeronautical University Eagle logo" title="Embry-Riddle Aeronautical University Eag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agle-black-TM_Light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740" cy="369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23AE959" wp14:editId="2916AD3C">
              <wp:simplePos x="0" y="0"/>
              <wp:positionH relativeFrom="column">
                <wp:posOffset>-904875</wp:posOffset>
              </wp:positionH>
              <wp:positionV relativeFrom="page">
                <wp:posOffset>7620</wp:posOffset>
              </wp:positionV>
              <wp:extent cx="7790688" cy="173736"/>
              <wp:effectExtent l="0" t="0" r="127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0688" cy="173736"/>
                      </a:xfrm>
                      <a:prstGeom prst="rect">
                        <a:avLst/>
                      </a:prstGeom>
                      <a:solidFill>
                        <a:srgbClr val="3F61A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11BC19" id="Rectangle 3" o:spid="_x0000_s1026" style="position:absolute;margin-left:-71.25pt;margin-top:.6pt;width:613.45pt;height:13.7pt;z-index:2516623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" fillcolor="#3f61a1" stroked="f" strokeweight="1pt">
              <w10:wrap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22711" w14:textId="006F1114" w:rsidR="00804DF5" w:rsidRDefault="00804D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MDIxszQzNzYwtTRX0lEKTi0uzszPAykwrQUA+uVEXCwAAAA="/>
  </w:docVars>
  <w:rsids>
    <w:rsidRoot w:val="0080441B"/>
    <w:rsid w:val="00000E41"/>
    <w:rsid w:val="00015BCA"/>
    <w:rsid w:val="000160DD"/>
    <w:rsid w:val="00022748"/>
    <w:rsid w:val="00022D5C"/>
    <w:rsid w:val="00023748"/>
    <w:rsid w:val="000247F3"/>
    <w:rsid w:val="000272FE"/>
    <w:rsid w:val="00034ACA"/>
    <w:rsid w:val="00042AB5"/>
    <w:rsid w:val="00042C35"/>
    <w:rsid w:val="000501EB"/>
    <w:rsid w:val="00050EEB"/>
    <w:rsid w:val="00064C00"/>
    <w:rsid w:val="000723A5"/>
    <w:rsid w:val="00092A38"/>
    <w:rsid w:val="00094F45"/>
    <w:rsid w:val="000B270A"/>
    <w:rsid w:val="000B4453"/>
    <w:rsid w:val="000B5E13"/>
    <w:rsid w:val="000B6FAC"/>
    <w:rsid w:val="000D1E8D"/>
    <w:rsid w:val="000D5017"/>
    <w:rsid w:val="000E0D65"/>
    <w:rsid w:val="000E19B6"/>
    <w:rsid w:val="000E2699"/>
    <w:rsid w:val="000E5B37"/>
    <w:rsid w:val="000F121C"/>
    <w:rsid w:val="000F456A"/>
    <w:rsid w:val="000F56EE"/>
    <w:rsid w:val="000F7F3E"/>
    <w:rsid w:val="0010400C"/>
    <w:rsid w:val="0012187D"/>
    <w:rsid w:val="001332FD"/>
    <w:rsid w:val="001337A8"/>
    <w:rsid w:val="00134EE8"/>
    <w:rsid w:val="00135644"/>
    <w:rsid w:val="00140673"/>
    <w:rsid w:val="00151C50"/>
    <w:rsid w:val="00154BBC"/>
    <w:rsid w:val="001608C8"/>
    <w:rsid w:val="001653C9"/>
    <w:rsid w:val="00167D6F"/>
    <w:rsid w:val="001709D1"/>
    <w:rsid w:val="00175208"/>
    <w:rsid w:val="00176A40"/>
    <w:rsid w:val="00180EB0"/>
    <w:rsid w:val="00180F8C"/>
    <w:rsid w:val="00183264"/>
    <w:rsid w:val="00190772"/>
    <w:rsid w:val="00193506"/>
    <w:rsid w:val="001A206B"/>
    <w:rsid w:val="001A2E07"/>
    <w:rsid w:val="001A2F9A"/>
    <w:rsid w:val="001A36F3"/>
    <w:rsid w:val="001C00AB"/>
    <w:rsid w:val="001C11DD"/>
    <w:rsid w:val="001C59E7"/>
    <w:rsid w:val="001C6AEA"/>
    <w:rsid w:val="001D023F"/>
    <w:rsid w:val="001D411E"/>
    <w:rsid w:val="001D4B1F"/>
    <w:rsid w:val="001D50A9"/>
    <w:rsid w:val="001D739B"/>
    <w:rsid w:val="001E0A22"/>
    <w:rsid w:val="001F0A07"/>
    <w:rsid w:val="001F0C51"/>
    <w:rsid w:val="001F28F3"/>
    <w:rsid w:val="001F5526"/>
    <w:rsid w:val="001F67AE"/>
    <w:rsid w:val="00212AEB"/>
    <w:rsid w:val="00212F60"/>
    <w:rsid w:val="00244BB4"/>
    <w:rsid w:val="00244DDB"/>
    <w:rsid w:val="00246446"/>
    <w:rsid w:val="00251C19"/>
    <w:rsid w:val="00251F1A"/>
    <w:rsid w:val="00253384"/>
    <w:rsid w:val="00256641"/>
    <w:rsid w:val="002623BB"/>
    <w:rsid w:val="002648BD"/>
    <w:rsid w:val="00266CC5"/>
    <w:rsid w:val="00270D84"/>
    <w:rsid w:val="00280743"/>
    <w:rsid w:val="00281F74"/>
    <w:rsid w:val="00282BF6"/>
    <w:rsid w:val="002843D1"/>
    <w:rsid w:val="00285360"/>
    <w:rsid w:val="00290632"/>
    <w:rsid w:val="00294622"/>
    <w:rsid w:val="0029500B"/>
    <w:rsid w:val="002A1596"/>
    <w:rsid w:val="002C5D92"/>
    <w:rsid w:val="002D286A"/>
    <w:rsid w:val="002D3F74"/>
    <w:rsid w:val="002E2986"/>
    <w:rsid w:val="002E4035"/>
    <w:rsid w:val="002E6108"/>
    <w:rsid w:val="002E638D"/>
    <w:rsid w:val="002E7F6F"/>
    <w:rsid w:val="003003FD"/>
    <w:rsid w:val="00300E77"/>
    <w:rsid w:val="0030668A"/>
    <w:rsid w:val="003067E6"/>
    <w:rsid w:val="0031222B"/>
    <w:rsid w:val="003352F2"/>
    <w:rsid w:val="003411B3"/>
    <w:rsid w:val="00347C37"/>
    <w:rsid w:val="00353E3A"/>
    <w:rsid w:val="00363221"/>
    <w:rsid w:val="0036544F"/>
    <w:rsid w:val="003726DA"/>
    <w:rsid w:val="003773C3"/>
    <w:rsid w:val="00377745"/>
    <w:rsid w:val="003807DE"/>
    <w:rsid w:val="00382D94"/>
    <w:rsid w:val="00393910"/>
    <w:rsid w:val="00394892"/>
    <w:rsid w:val="003A67C8"/>
    <w:rsid w:val="003B0169"/>
    <w:rsid w:val="003B01CD"/>
    <w:rsid w:val="003C0CB7"/>
    <w:rsid w:val="003C2AB1"/>
    <w:rsid w:val="003C2B41"/>
    <w:rsid w:val="003C46D7"/>
    <w:rsid w:val="003D3109"/>
    <w:rsid w:val="003E08F2"/>
    <w:rsid w:val="003E2A79"/>
    <w:rsid w:val="003E4411"/>
    <w:rsid w:val="003F4A3E"/>
    <w:rsid w:val="00410C06"/>
    <w:rsid w:val="00411D96"/>
    <w:rsid w:val="0041256A"/>
    <w:rsid w:val="0043011F"/>
    <w:rsid w:val="0043788D"/>
    <w:rsid w:val="004466E8"/>
    <w:rsid w:val="00457775"/>
    <w:rsid w:val="00457D17"/>
    <w:rsid w:val="00462ABA"/>
    <w:rsid w:val="00472F3C"/>
    <w:rsid w:val="004730A0"/>
    <w:rsid w:val="00482BBE"/>
    <w:rsid w:val="0048447B"/>
    <w:rsid w:val="004856F2"/>
    <w:rsid w:val="0049387C"/>
    <w:rsid w:val="004A10CA"/>
    <w:rsid w:val="004B7CDB"/>
    <w:rsid w:val="004C2EB3"/>
    <w:rsid w:val="004C31CD"/>
    <w:rsid w:val="004C4164"/>
    <w:rsid w:val="004E5B3E"/>
    <w:rsid w:val="00506828"/>
    <w:rsid w:val="00506E32"/>
    <w:rsid w:val="00511693"/>
    <w:rsid w:val="00513D91"/>
    <w:rsid w:val="00520EF5"/>
    <w:rsid w:val="005248D2"/>
    <w:rsid w:val="00526135"/>
    <w:rsid w:val="0052799A"/>
    <w:rsid w:val="00527B15"/>
    <w:rsid w:val="00531714"/>
    <w:rsid w:val="00533653"/>
    <w:rsid w:val="00533980"/>
    <w:rsid w:val="00533AFF"/>
    <w:rsid w:val="00534D9C"/>
    <w:rsid w:val="00535D6E"/>
    <w:rsid w:val="00536120"/>
    <w:rsid w:val="00536A34"/>
    <w:rsid w:val="005531DE"/>
    <w:rsid w:val="00554DAB"/>
    <w:rsid w:val="005550F8"/>
    <w:rsid w:val="00555390"/>
    <w:rsid w:val="005557B8"/>
    <w:rsid w:val="00560FDD"/>
    <w:rsid w:val="0056241F"/>
    <w:rsid w:val="00562AA2"/>
    <w:rsid w:val="00570622"/>
    <w:rsid w:val="005745BC"/>
    <w:rsid w:val="00574F0D"/>
    <w:rsid w:val="00575E35"/>
    <w:rsid w:val="00582BB2"/>
    <w:rsid w:val="00595906"/>
    <w:rsid w:val="005967FF"/>
    <w:rsid w:val="005973C0"/>
    <w:rsid w:val="00597EA3"/>
    <w:rsid w:val="00597F29"/>
    <w:rsid w:val="00597F5F"/>
    <w:rsid w:val="005B04B4"/>
    <w:rsid w:val="005B1411"/>
    <w:rsid w:val="005B438B"/>
    <w:rsid w:val="005B4871"/>
    <w:rsid w:val="005B6446"/>
    <w:rsid w:val="005C1812"/>
    <w:rsid w:val="005C44B8"/>
    <w:rsid w:val="005D1CF1"/>
    <w:rsid w:val="005E054C"/>
    <w:rsid w:val="005E3266"/>
    <w:rsid w:val="005E64FC"/>
    <w:rsid w:val="005F249B"/>
    <w:rsid w:val="005F3276"/>
    <w:rsid w:val="005F56DA"/>
    <w:rsid w:val="005F70E0"/>
    <w:rsid w:val="00607421"/>
    <w:rsid w:val="00611EBE"/>
    <w:rsid w:val="00626A00"/>
    <w:rsid w:val="00632458"/>
    <w:rsid w:val="0065006C"/>
    <w:rsid w:val="006502DB"/>
    <w:rsid w:val="0065078B"/>
    <w:rsid w:val="006516F7"/>
    <w:rsid w:val="00651E76"/>
    <w:rsid w:val="00654775"/>
    <w:rsid w:val="006576F5"/>
    <w:rsid w:val="00663808"/>
    <w:rsid w:val="006643F3"/>
    <w:rsid w:val="006654FD"/>
    <w:rsid w:val="00666886"/>
    <w:rsid w:val="00681EC0"/>
    <w:rsid w:val="00690438"/>
    <w:rsid w:val="00693F5A"/>
    <w:rsid w:val="00695237"/>
    <w:rsid w:val="00697F08"/>
    <w:rsid w:val="006A683C"/>
    <w:rsid w:val="006B11A9"/>
    <w:rsid w:val="006B47A9"/>
    <w:rsid w:val="006B6A2C"/>
    <w:rsid w:val="006C0A52"/>
    <w:rsid w:val="006D4580"/>
    <w:rsid w:val="006E262B"/>
    <w:rsid w:val="006F14C6"/>
    <w:rsid w:val="006F18CA"/>
    <w:rsid w:val="0070514E"/>
    <w:rsid w:val="007062D7"/>
    <w:rsid w:val="0071036B"/>
    <w:rsid w:val="00711D39"/>
    <w:rsid w:val="00731F35"/>
    <w:rsid w:val="00732084"/>
    <w:rsid w:val="00740100"/>
    <w:rsid w:val="00753FBF"/>
    <w:rsid w:val="0076154B"/>
    <w:rsid w:val="00762BFC"/>
    <w:rsid w:val="00771EAE"/>
    <w:rsid w:val="00774B45"/>
    <w:rsid w:val="00783847"/>
    <w:rsid w:val="00795912"/>
    <w:rsid w:val="007A0855"/>
    <w:rsid w:val="007B1371"/>
    <w:rsid w:val="007B13B8"/>
    <w:rsid w:val="007B153E"/>
    <w:rsid w:val="007B2A35"/>
    <w:rsid w:val="007B6169"/>
    <w:rsid w:val="007C0815"/>
    <w:rsid w:val="007D01E3"/>
    <w:rsid w:val="007D5103"/>
    <w:rsid w:val="007D778E"/>
    <w:rsid w:val="007E0973"/>
    <w:rsid w:val="007E6074"/>
    <w:rsid w:val="007F766B"/>
    <w:rsid w:val="0080441B"/>
    <w:rsid w:val="00804DF5"/>
    <w:rsid w:val="00807CCD"/>
    <w:rsid w:val="0081248E"/>
    <w:rsid w:val="00813E34"/>
    <w:rsid w:val="00821060"/>
    <w:rsid w:val="008236CA"/>
    <w:rsid w:val="00824E12"/>
    <w:rsid w:val="00830893"/>
    <w:rsid w:val="00847E2B"/>
    <w:rsid w:val="00865BFC"/>
    <w:rsid w:val="00866C5D"/>
    <w:rsid w:val="008721FC"/>
    <w:rsid w:val="008767E1"/>
    <w:rsid w:val="008811BC"/>
    <w:rsid w:val="008811FF"/>
    <w:rsid w:val="00884BB6"/>
    <w:rsid w:val="00885016"/>
    <w:rsid w:val="008916D8"/>
    <w:rsid w:val="008949E8"/>
    <w:rsid w:val="008A388F"/>
    <w:rsid w:val="008A5752"/>
    <w:rsid w:val="008B1E91"/>
    <w:rsid w:val="008B2D1C"/>
    <w:rsid w:val="008C19A1"/>
    <w:rsid w:val="008C5F4A"/>
    <w:rsid w:val="008C79A3"/>
    <w:rsid w:val="008D3CBF"/>
    <w:rsid w:val="008D77E0"/>
    <w:rsid w:val="008E31D7"/>
    <w:rsid w:val="008E4766"/>
    <w:rsid w:val="008E585B"/>
    <w:rsid w:val="008F3D32"/>
    <w:rsid w:val="008F55C5"/>
    <w:rsid w:val="0090430E"/>
    <w:rsid w:val="0090595E"/>
    <w:rsid w:val="009070D7"/>
    <w:rsid w:val="00910207"/>
    <w:rsid w:val="009114FD"/>
    <w:rsid w:val="00911BA5"/>
    <w:rsid w:val="00927702"/>
    <w:rsid w:val="00932BE3"/>
    <w:rsid w:val="00934124"/>
    <w:rsid w:val="00945A5B"/>
    <w:rsid w:val="0095290F"/>
    <w:rsid w:val="00955C49"/>
    <w:rsid w:val="00972A28"/>
    <w:rsid w:val="00982197"/>
    <w:rsid w:val="00997D30"/>
    <w:rsid w:val="009A5DFD"/>
    <w:rsid w:val="009A7E9B"/>
    <w:rsid w:val="009B4386"/>
    <w:rsid w:val="009B4C1D"/>
    <w:rsid w:val="009B5C71"/>
    <w:rsid w:val="009B705F"/>
    <w:rsid w:val="009C3919"/>
    <w:rsid w:val="009C74CD"/>
    <w:rsid w:val="009E1F6E"/>
    <w:rsid w:val="009E2166"/>
    <w:rsid w:val="009E34AC"/>
    <w:rsid w:val="009F01C3"/>
    <w:rsid w:val="009F318F"/>
    <w:rsid w:val="00A00ECA"/>
    <w:rsid w:val="00A0305C"/>
    <w:rsid w:val="00A04217"/>
    <w:rsid w:val="00A136CD"/>
    <w:rsid w:val="00A200CB"/>
    <w:rsid w:val="00A31F9E"/>
    <w:rsid w:val="00A32081"/>
    <w:rsid w:val="00A33EA4"/>
    <w:rsid w:val="00A35BB2"/>
    <w:rsid w:val="00A4279C"/>
    <w:rsid w:val="00A600B7"/>
    <w:rsid w:val="00A61FBF"/>
    <w:rsid w:val="00A64022"/>
    <w:rsid w:val="00A72C27"/>
    <w:rsid w:val="00A811C4"/>
    <w:rsid w:val="00A81DCA"/>
    <w:rsid w:val="00A90897"/>
    <w:rsid w:val="00A9136E"/>
    <w:rsid w:val="00A9341B"/>
    <w:rsid w:val="00A937A1"/>
    <w:rsid w:val="00A955C2"/>
    <w:rsid w:val="00AA29F9"/>
    <w:rsid w:val="00AA4B2D"/>
    <w:rsid w:val="00AA5A58"/>
    <w:rsid w:val="00AA70D4"/>
    <w:rsid w:val="00AB04E8"/>
    <w:rsid w:val="00AB38F5"/>
    <w:rsid w:val="00AB3A00"/>
    <w:rsid w:val="00AB7658"/>
    <w:rsid w:val="00AC40B5"/>
    <w:rsid w:val="00AC5BAB"/>
    <w:rsid w:val="00AD0380"/>
    <w:rsid w:val="00AD0724"/>
    <w:rsid w:val="00AD4FD7"/>
    <w:rsid w:val="00AE392B"/>
    <w:rsid w:val="00AF0931"/>
    <w:rsid w:val="00AF0A37"/>
    <w:rsid w:val="00AF14CF"/>
    <w:rsid w:val="00AF350E"/>
    <w:rsid w:val="00AF36F2"/>
    <w:rsid w:val="00AF68C4"/>
    <w:rsid w:val="00B019BD"/>
    <w:rsid w:val="00B206C3"/>
    <w:rsid w:val="00B21496"/>
    <w:rsid w:val="00B2561B"/>
    <w:rsid w:val="00B312FB"/>
    <w:rsid w:val="00B31A3B"/>
    <w:rsid w:val="00B32339"/>
    <w:rsid w:val="00B32467"/>
    <w:rsid w:val="00B423D5"/>
    <w:rsid w:val="00B44725"/>
    <w:rsid w:val="00B46D93"/>
    <w:rsid w:val="00B47EAF"/>
    <w:rsid w:val="00B546F8"/>
    <w:rsid w:val="00B55ABE"/>
    <w:rsid w:val="00B60CE6"/>
    <w:rsid w:val="00B639BF"/>
    <w:rsid w:val="00B65493"/>
    <w:rsid w:val="00B74EAB"/>
    <w:rsid w:val="00B82F32"/>
    <w:rsid w:val="00B84817"/>
    <w:rsid w:val="00B91B3D"/>
    <w:rsid w:val="00B936EF"/>
    <w:rsid w:val="00B94246"/>
    <w:rsid w:val="00BA1B41"/>
    <w:rsid w:val="00BB2F8D"/>
    <w:rsid w:val="00BB3FB9"/>
    <w:rsid w:val="00BB44EA"/>
    <w:rsid w:val="00BB4FBD"/>
    <w:rsid w:val="00BC174B"/>
    <w:rsid w:val="00BC4268"/>
    <w:rsid w:val="00BC7519"/>
    <w:rsid w:val="00BD2730"/>
    <w:rsid w:val="00BD44F3"/>
    <w:rsid w:val="00BE2388"/>
    <w:rsid w:val="00BE6600"/>
    <w:rsid w:val="00BE6B0B"/>
    <w:rsid w:val="00BF0C24"/>
    <w:rsid w:val="00C04FDF"/>
    <w:rsid w:val="00C06796"/>
    <w:rsid w:val="00C12138"/>
    <w:rsid w:val="00C27917"/>
    <w:rsid w:val="00C400EB"/>
    <w:rsid w:val="00C41A6B"/>
    <w:rsid w:val="00C46A9E"/>
    <w:rsid w:val="00C47D82"/>
    <w:rsid w:val="00C573D3"/>
    <w:rsid w:val="00C62F26"/>
    <w:rsid w:val="00C839CC"/>
    <w:rsid w:val="00C83D81"/>
    <w:rsid w:val="00C84CF0"/>
    <w:rsid w:val="00C873CA"/>
    <w:rsid w:val="00C965EF"/>
    <w:rsid w:val="00CA516C"/>
    <w:rsid w:val="00CA5263"/>
    <w:rsid w:val="00CC1226"/>
    <w:rsid w:val="00CC4AEE"/>
    <w:rsid w:val="00CE3411"/>
    <w:rsid w:val="00CE36D6"/>
    <w:rsid w:val="00CE3A31"/>
    <w:rsid w:val="00CF15DA"/>
    <w:rsid w:val="00CF199E"/>
    <w:rsid w:val="00CF670D"/>
    <w:rsid w:val="00D01393"/>
    <w:rsid w:val="00D06C97"/>
    <w:rsid w:val="00D138AA"/>
    <w:rsid w:val="00D342BD"/>
    <w:rsid w:val="00D362E6"/>
    <w:rsid w:val="00D57619"/>
    <w:rsid w:val="00D66792"/>
    <w:rsid w:val="00D71C31"/>
    <w:rsid w:val="00D75963"/>
    <w:rsid w:val="00D84BAD"/>
    <w:rsid w:val="00D84D87"/>
    <w:rsid w:val="00D86420"/>
    <w:rsid w:val="00D868E0"/>
    <w:rsid w:val="00DA1234"/>
    <w:rsid w:val="00DB2C25"/>
    <w:rsid w:val="00DB7ECC"/>
    <w:rsid w:val="00DC5F56"/>
    <w:rsid w:val="00DD2066"/>
    <w:rsid w:val="00DD72D8"/>
    <w:rsid w:val="00DE08A6"/>
    <w:rsid w:val="00DE1A61"/>
    <w:rsid w:val="00DE2911"/>
    <w:rsid w:val="00DE29FE"/>
    <w:rsid w:val="00DE7B68"/>
    <w:rsid w:val="00DF505E"/>
    <w:rsid w:val="00DF58A8"/>
    <w:rsid w:val="00E036AB"/>
    <w:rsid w:val="00E07F57"/>
    <w:rsid w:val="00E24260"/>
    <w:rsid w:val="00E3312E"/>
    <w:rsid w:val="00E522FC"/>
    <w:rsid w:val="00E54F06"/>
    <w:rsid w:val="00E74F9A"/>
    <w:rsid w:val="00E87225"/>
    <w:rsid w:val="00E94132"/>
    <w:rsid w:val="00E95B36"/>
    <w:rsid w:val="00ED32FE"/>
    <w:rsid w:val="00ED6887"/>
    <w:rsid w:val="00EE3430"/>
    <w:rsid w:val="00EE3DDA"/>
    <w:rsid w:val="00EE6A10"/>
    <w:rsid w:val="00EF2175"/>
    <w:rsid w:val="00EF25F9"/>
    <w:rsid w:val="00EF5D11"/>
    <w:rsid w:val="00F0166C"/>
    <w:rsid w:val="00F0342A"/>
    <w:rsid w:val="00F04D4A"/>
    <w:rsid w:val="00F055A1"/>
    <w:rsid w:val="00F06B62"/>
    <w:rsid w:val="00F06EB4"/>
    <w:rsid w:val="00F14657"/>
    <w:rsid w:val="00F268E0"/>
    <w:rsid w:val="00F331E6"/>
    <w:rsid w:val="00F36A43"/>
    <w:rsid w:val="00F45372"/>
    <w:rsid w:val="00F52569"/>
    <w:rsid w:val="00F6687E"/>
    <w:rsid w:val="00F67E03"/>
    <w:rsid w:val="00F7368B"/>
    <w:rsid w:val="00F7509E"/>
    <w:rsid w:val="00F75300"/>
    <w:rsid w:val="00F777A5"/>
    <w:rsid w:val="00F80160"/>
    <w:rsid w:val="00F82D9C"/>
    <w:rsid w:val="00F927D9"/>
    <w:rsid w:val="00F93E13"/>
    <w:rsid w:val="00FA49F0"/>
    <w:rsid w:val="00FA5915"/>
    <w:rsid w:val="00FB59EB"/>
    <w:rsid w:val="00FC2355"/>
    <w:rsid w:val="00FD0F60"/>
    <w:rsid w:val="00FD7178"/>
    <w:rsid w:val="00FD75E7"/>
    <w:rsid w:val="00FE0A26"/>
    <w:rsid w:val="00FF3697"/>
    <w:rsid w:val="03735659"/>
    <w:rsid w:val="03B6566D"/>
    <w:rsid w:val="03CBF970"/>
    <w:rsid w:val="04F973DD"/>
    <w:rsid w:val="05DD9DAB"/>
    <w:rsid w:val="07009445"/>
    <w:rsid w:val="073F5B85"/>
    <w:rsid w:val="0766B71B"/>
    <w:rsid w:val="0977539E"/>
    <w:rsid w:val="0B4FC018"/>
    <w:rsid w:val="0CC9F924"/>
    <w:rsid w:val="0CD4FFA3"/>
    <w:rsid w:val="0F8E7813"/>
    <w:rsid w:val="10FFD2E2"/>
    <w:rsid w:val="1156B8C6"/>
    <w:rsid w:val="12C8C360"/>
    <w:rsid w:val="149ED5A9"/>
    <w:rsid w:val="1544D55B"/>
    <w:rsid w:val="1545BDB1"/>
    <w:rsid w:val="16BF386C"/>
    <w:rsid w:val="190E51B1"/>
    <w:rsid w:val="1954152E"/>
    <w:rsid w:val="1AF67B66"/>
    <w:rsid w:val="1B0147DC"/>
    <w:rsid w:val="1C5E42C3"/>
    <w:rsid w:val="1C72788A"/>
    <w:rsid w:val="1E3FE25E"/>
    <w:rsid w:val="1E7AFD87"/>
    <w:rsid w:val="1EC8666C"/>
    <w:rsid w:val="1F21A8B3"/>
    <w:rsid w:val="20807610"/>
    <w:rsid w:val="2117F982"/>
    <w:rsid w:val="2221FDD2"/>
    <w:rsid w:val="22B2DAD3"/>
    <w:rsid w:val="23042F0F"/>
    <w:rsid w:val="24736FDB"/>
    <w:rsid w:val="250B192B"/>
    <w:rsid w:val="2536C6FA"/>
    <w:rsid w:val="263E6AC3"/>
    <w:rsid w:val="273AA5D2"/>
    <w:rsid w:val="2959F903"/>
    <w:rsid w:val="2A34C6AC"/>
    <w:rsid w:val="2A64FF5E"/>
    <w:rsid w:val="2C0836C8"/>
    <w:rsid w:val="2CC20B8A"/>
    <w:rsid w:val="2DFE1AF5"/>
    <w:rsid w:val="2EC3D296"/>
    <w:rsid w:val="2FC2299A"/>
    <w:rsid w:val="308BF494"/>
    <w:rsid w:val="35291F44"/>
    <w:rsid w:val="35639E8E"/>
    <w:rsid w:val="3703DBC0"/>
    <w:rsid w:val="373F482C"/>
    <w:rsid w:val="37E86037"/>
    <w:rsid w:val="37FB5718"/>
    <w:rsid w:val="388452AF"/>
    <w:rsid w:val="3948AF33"/>
    <w:rsid w:val="3AA0F4FE"/>
    <w:rsid w:val="3ECDF2C5"/>
    <w:rsid w:val="4004D52C"/>
    <w:rsid w:val="425DB61A"/>
    <w:rsid w:val="4398A264"/>
    <w:rsid w:val="4467ABA3"/>
    <w:rsid w:val="44CC7325"/>
    <w:rsid w:val="45FF98AA"/>
    <w:rsid w:val="480B7AC8"/>
    <w:rsid w:val="48DAD2E8"/>
    <w:rsid w:val="4A187CE6"/>
    <w:rsid w:val="4AAB7A4A"/>
    <w:rsid w:val="4C3EC960"/>
    <w:rsid w:val="4C793CC4"/>
    <w:rsid w:val="4CAC9466"/>
    <w:rsid w:val="4D0E6810"/>
    <w:rsid w:val="4E6D76F2"/>
    <w:rsid w:val="4F1C74FC"/>
    <w:rsid w:val="5346B023"/>
    <w:rsid w:val="535DFBED"/>
    <w:rsid w:val="53883D7C"/>
    <w:rsid w:val="556B5180"/>
    <w:rsid w:val="59935B36"/>
    <w:rsid w:val="5B5C7CAD"/>
    <w:rsid w:val="5E19B60E"/>
    <w:rsid w:val="5FF81D95"/>
    <w:rsid w:val="6266F0F8"/>
    <w:rsid w:val="635DD4F5"/>
    <w:rsid w:val="649533C0"/>
    <w:rsid w:val="64BBBDF6"/>
    <w:rsid w:val="64E9BBC4"/>
    <w:rsid w:val="6537A5D6"/>
    <w:rsid w:val="6659FAFC"/>
    <w:rsid w:val="6694928D"/>
    <w:rsid w:val="6727B0D9"/>
    <w:rsid w:val="673CA671"/>
    <w:rsid w:val="6755EDD8"/>
    <w:rsid w:val="67DB423A"/>
    <w:rsid w:val="68206872"/>
    <w:rsid w:val="6A3852FE"/>
    <w:rsid w:val="6B7B6448"/>
    <w:rsid w:val="6D0B4A42"/>
    <w:rsid w:val="6D6AF44E"/>
    <w:rsid w:val="6DC66B5B"/>
    <w:rsid w:val="6E98C55F"/>
    <w:rsid w:val="6F978209"/>
    <w:rsid w:val="7183FE72"/>
    <w:rsid w:val="73C4451C"/>
    <w:rsid w:val="7435E857"/>
    <w:rsid w:val="744FFAC5"/>
    <w:rsid w:val="74A7F551"/>
    <w:rsid w:val="74BBA6BB"/>
    <w:rsid w:val="74BBEB88"/>
    <w:rsid w:val="7576A968"/>
    <w:rsid w:val="75B4DA9D"/>
    <w:rsid w:val="7702B56B"/>
    <w:rsid w:val="770D7CD2"/>
    <w:rsid w:val="7726D755"/>
    <w:rsid w:val="77E72214"/>
    <w:rsid w:val="785D3CF9"/>
    <w:rsid w:val="78FFD8D2"/>
    <w:rsid w:val="7AE3C8E7"/>
    <w:rsid w:val="7BCD164D"/>
    <w:rsid w:val="7C7ADE7A"/>
    <w:rsid w:val="7DCFE254"/>
    <w:rsid w:val="7DFC9D24"/>
    <w:rsid w:val="7F0BC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2FEE6"/>
  <w14:defaultImageDpi w14:val="330"/>
  <w15:chartTrackingRefBased/>
  <w15:docId w15:val="{5130484C-1E69-4B6D-A274-A7BEF876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A40"/>
    <w:pPr>
      <w:spacing w:before="60" w:after="6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A40"/>
    <w:pPr>
      <w:keepNext/>
      <w:keepLines/>
      <w:outlineLvl w:val="0"/>
    </w:pPr>
    <w:rPr>
      <w:rFonts w:eastAsiaTheme="majorEastAsia" w:cstheme="majorBidi"/>
      <w:b/>
      <w:color w:val="3F61A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A40"/>
    <w:pPr>
      <w:keepNext/>
      <w:keepLines/>
      <w:outlineLvl w:val="1"/>
    </w:pPr>
    <w:rPr>
      <w:rFonts w:eastAsiaTheme="majorEastAsia" w:cstheme="majorBidi"/>
      <w:b/>
      <w:color w:val="3F61A1"/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76A40"/>
    <w:pPr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41B"/>
  </w:style>
  <w:style w:type="paragraph" w:styleId="Footer">
    <w:name w:val="footer"/>
    <w:basedOn w:val="Normal"/>
    <w:link w:val="Foot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41B"/>
  </w:style>
  <w:style w:type="character" w:styleId="Hyperlink">
    <w:name w:val="Hyperlink"/>
    <w:basedOn w:val="DefaultParagraphFont"/>
    <w:uiPriority w:val="99"/>
    <w:unhideWhenUsed/>
    <w:rsid w:val="008044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0441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6A40"/>
    <w:rPr>
      <w:rFonts w:ascii="Arial" w:eastAsiaTheme="majorEastAsia" w:hAnsi="Arial" w:cstheme="majorBidi"/>
      <w:b/>
      <w:color w:val="3F61A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6A40"/>
    <w:rPr>
      <w:rFonts w:ascii="Arial" w:eastAsiaTheme="majorEastAsia" w:hAnsi="Arial" w:cstheme="majorBidi"/>
      <w:b/>
      <w:color w:val="3F61A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76A40"/>
    <w:pPr>
      <w:spacing w:before="120" w:after="120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A40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F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32FE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ED32FE"/>
    <w:rPr>
      <w:rFonts w:ascii="Arial" w:hAnsi="Arial"/>
      <w:b w:val="0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ED32FE"/>
    <w:rPr>
      <w:rFonts w:ascii="Arial" w:hAnsi="Arial"/>
      <w:b/>
      <w:bCs/>
      <w:i w:val="0"/>
    </w:rPr>
  </w:style>
  <w:style w:type="table" w:styleId="TableGrid">
    <w:name w:val="Table Grid"/>
    <w:basedOn w:val="TableNormal"/>
    <w:uiPriority w:val="39"/>
    <w:rsid w:val="00657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576F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176A40"/>
    <w:rPr>
      <w:rFonts w:ascii="Arial" w:eastAsiaTheme="majorEastAsia" w:hAnsi="Arial" w:cstheme="majorBidi"/>
      <w:b/>
      <w:color w:val="3F61A1"/>
    </w:rPr>
  </w:style>
  <w:style w:type="paragraph" w:styleId="ListParagraph">
    <w:name w:val="List Paragraph"/>
    <w:basedOn w:val="Normal"/>
    <w:uiPriority w:val="34"/>
    <w:qFormat/>
    <w:rsid w:val="002E2986"/>
    <w:pPr>
      <w:ind w:left="720"/>
    </w:pPr>
  </w:style>
  <w:style w:type="table" w:styleId="GridTable5Dark-Accent5">
    <w:name w:val="Grid Table 5 Dark Accent 5"/>
    <w:basedOn w:val="TableNormal"/>
    <w:uiPriority w:val="50"/>
    <w:rsid w:val="002E29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2E2986"/>
    <w:pPr>
      <w:spacing w:before="60" w:after="6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36544F"/>
    <w:pPr>
      <w:spacing w:before="0" w:after="0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544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544F"/>
    <w:rPr>
      <w:vertAlign w:val="superscript"/>
    </w:rPr>
  </w:style>
  <w:style w:type="paragraph" w:customStyle="1" w:styleId="paragraph">
    <w:name w:val="paragraph"/>
    <w:basedOn w:val="Normal"/>
    <w:rsid w:val="0036544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36544F"/>
  </w:style>
  <w:style w:type="character" w:customStyle="1" w:styleId="scxw104365080">
    <w:name w:val="scxw104365080"/>
    <w:basedOn w:val="DefaultParagraphFont"/>
    <w:rsid w:val="0036544F"/>
  </w:style>
  <w:style w:type="character" w:customStyle="1" w:styleId="eop">
    <w:name w:val="eop"/>
    <w:basedOn w:val="DefaultParagraphFont"/>
    <w:rsid w:val="0036544F"/>
  </w:style>
  <w:style w:type="character" w:styleId="FollowedHyperlink">
    <w:name w:val="FollowedHyperlink"/>
    <w:basedOn w:val="DefaultParagraphFont"/>
    <w:uiPriority w:val="99"/>
    <w:semiHidden/>
    <w:unhideWhenUsed/>
    <w:rsid w:val="0036544F"/>
    <w:rPr>
      <w:color w:val="954F72" w:themeColor="followedHyperlink"/>
      <w:u w:val="single"/>
    </w:rPr>
  </w:style>
  <w:style w:type="character" w:customStyle="1" w:styleId="scxp160884358">
    <w:name w:val="scxp160884358"/>
    <w:basedOn w:val="DefaultParagraphFont"/>
    <w:rsid w:val="003B0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8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6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7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7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9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12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3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3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7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6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www.worldwide.erau.ed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hyperlink" Target="http://www.worldwide.erau.edu/" TargetMode="External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9be90a8-1370-467b-a1fc-9b3fe898f5e2">WWLMS-1-67141</_dlc_DocId>
    <_dlc_DocIdUrl xmlns="19be90a8-1370-467b-a1fc-9b3fe898f5e2">
      <Url>https://myerauedu.sharepoint.com/teams/LMS/_layouts/15/DocIdRedir.aspx?ID=WWLMS-1-67141</Url>
      <Description>WWLMS-1-67141</Description>
    </_dlc_DocIdUrl>
    <Folder xmlns="605e30f1-1d12-47d7-a810-39bb96f6f597" xsi:nil="true"/>
    <DAV_x0020_Course_x0020_Folders xmlns="605e30f1-1d12-47d7-a810-39bb96f6f597"/>
    <Begin_x0020_Date xmlns="605e30f1-1d12-47d7-a810-39bb96f6f597" xsi:nil="true"/>
    <End_x0020_Date xmlns="605e30f1-1d12-47d7-a810-39bb96f6f59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720BFF01C1D540B9E9D38933C3A444" ma:contentTypeVersion="21" ma:contentTypeDescription="Create a new document." ma:contentTypeScope="" ma:versionID="6bc5f997f0395255f798a0391d756460">
  <xsd:schema xmlns:xsd="http://www.w3.org/2001/XMLSchema" xmlns:xs="http://www.w3.org/2001/XMLSchema" xmlns:p="http://schemas.microsoft.com/office/2006/metadata/properties" xmlns:ns2="19be90a8-1370-467b-a1fc-9b3fe898f5e2" xmlns:ns3="605e30f1-1d12-47d7-a810-39bb96f6f597" targetNamespace="http://schemas.microsoft.com/office/2006/metadata/properties" ma:root="true" ma:fieldsID="5d6045c5cef1f0896580706029a68260" ns2:_="" ns3:_="">
    <xsd:import namespace="19be90a8-1370-467b-a1fc-9b3fe898f5e2"/>
    <xsd:import namespace="605e30f1-1d12-47d7-a810-39bb96f6f5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_dlc_DocId" minOccurs="0"/>
                <xsd:element ref="ns2:_dlc_DocIdUrl" minOccurs="0"/>
                <xsd:element ref="ns2:_dlc_DocIdPersistId" minOccurs="0"/>
                <xsd:element ref="ns3:Folder" minOccurs="0"/>
                <xsd:element ref="ns2:SharedWithDetails" minOccurs="0"/>
                <xsd:element ref="ns3:DAV_x0020_Course_x0020_Folders" minOccurs="0"/>
                <xsd:element ref="ns3:Begin_x0020_Date" minOccurs="0"/>
                <xsd:element ref="ns3:End_x0020_Date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e90a8-1370-467b-a1fc-9b3fe898f5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8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9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e30f1-1d12-47d7-a810-39bb96f6f597" elementFormDefault="qualified">
    <xsd:import namespace="http://schemas.microsoft.com/office/2006/documentManagement/types"/>
    <xsd:import namespace="http://schemas.microsoft.com/office/infopath/2007/PartnerControls"/>
    <xsd:element name="Folder" ma:index="13" nillable="true" ma:displayName="Folder" ma:format="Dropdown" ma:internalName="Folder">
      <xsd:simpleType>
        <xsd:restriction base="dms:Choice">
          <xsd:enumeration value="DAV_Master"/>
          <xsd:enumeration value="DAV_701"/>
          <xsd:enumeration value="DAV_701_Syllabus"/>
          <xsd:enumeration value="DAV_702"/>
          <xsd:enumeration value="DAV_702_Syllabus"/>
          <xsd:enumeration value="DAV_703"/>
          <xsd:enumeration value="DAV_703_Syllabus"/>
          <xsd:enumeration value="DAV_711"/>
          <xsd:enumeration value="DAV_711_Syllabus"/>
          <xsd:enumeration value="DAV_712"/>
          <xsd:enumeration value="DAV_712_Syllabus"/>
          <xsd:enumeration value="DAV_713"/>
          <xsd:enumeration value="DAV_713_Syllabus"/>
          <xsd:enumeration value="DAV_714"/>
          <xsd:enumeration value="DAV_714_Syllabus"/>
          <xsd:enumeration value="DAV_715"/>
          <xsd:enumeration value="DAV_715_Syllabus"/>
          <xsd:enumeration value="DAV_716"/>
          <xsd:enumeration value="DAV_716_Syllabus"/>
          <xsd:enumeration value="DAV_721"/>
          <xsd:enumeration value="DAV_721_Syllabus"/>
          <xsd:enumeration value="DAV_724"/>
          <xsd:enumeration value="DAV_724_Syllabus"/>
          <xsd:enumeration value="DAV_725"/>
          <xsd:enumeration value="DAV_725_Syllabus"/>
          <xsd:enumeration value="DAV_726"/>
          <xsd:enumeration value="DAV_726_Syllabus"/>
          <xsd:enumeration value="DAV_732"/>
          <xsd:enumeration value="DAV_732_Syllabus"/>
          <xsd:enumeration value="DAV_733"/>
          <xsd:enumeration value="DAV_733_Syllabus"/>
          <xsd:enumeration value="DAV_734"/>
          <xsd:enumeration value="DAV_734_Syllabus"/>
          <xsd:enumeration value="DAV_735"/>
          <xsd:enumeration value="DAV_735_Syllabus"/>
          <xsd:enumeration value="DAV_736"/>
          <xsd:enumeration value="DAV_736_Syllabus"/>
          <xsd:enumeration value="DAV_737"/>
          <xsd:enumeration value="DAV_737_Syllabus"/>
        </xsd:restriction>
      </xsd:simpleType>
    </xsd:element>
    <xsd:element name="DAV_x0020_Course_x0020_Folders" ma:index="15" nillable="true" ma:displayName="DAV Course Folders" ma:internalName="DAV_x0020_Course_x0020_Folder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AV_701"/>
                    <xsd:enumeration value="DAV_702"/>
                    <xsd:enumeration value="DAV_703"/>
                    <xsd:enumeration value="DAV_711"/>
                    <xsd:enumeration value="DAV_712"/>
                    <xsd:enumeration value="DAV_713"/>
                    <xsd:enumeration value="DAV_714"/>
                    <xsd:enumeration value="DAV_715"/>
                    <xsd:enumeration value="DAV_716"/>
                    <xsd:enumeration value="DAV_721"/>
                    <xsd:enumeration value="DAV_724"/>
                    <xsd:enumeration value="DAV_725"/>
                    <xsd:enumeration value="DAV_726"/>
                    <xsd:enumeration value="DAV_721"/>
                    <xsd:enumeration value="DAV_732"/>
                    <xsd:enumeration value="DAV_733"/>
                    <xsd:enumeration value="DAV_734"/>
                    <xsd:enumeration value="DAV_735"/>
                    <xsd:enumeration value="DAV_736"/>
                    <xsd:enumeration value="DAV_737"/>
                    <xsd:enumeration value="DAV_Plagiarism_Tutorial"/>
                    <xsd:enumeration value="DAV_Chair_Training"/>
                    <xsd:enumeration value="DAV_Syllabi"/>
                    <xsd:enumeration value="DAV_Syllabi_OLD"/>
                  </xsd:restriction>
                </xsd:simpleType>
              </xsd:element>
            </xsd:sequence>
          </xsd:extension>
        </xsd:complexContent>
      </xsd:complexType>
    </xsd:element>
    <xsd:element name="Begin_x0020_Date" ma:index="16" nillable="true" ma:displayName="Available From" ma:description="Select the date for the document to begin displaying." ma:format="DateOnly" ma:indexed="true" ma:internalName="Begin_x0020_Date">
      <xsd:simpleType>
        <xsd:restriction base="dms:DateTime"/>
      </xsd:simpleType>
    </xsd:element>
    <xsd:element name="End_x0020_Date" ma:index="17" nillable="true" ma:displayName="Available To" ma:description="Select the date for the document to stop being displayed." ma:format="DateOnly" ma:internalName="End_x0020_Date">
      <xsd:simpleType>
        <xsd:restriction base="dms:DateTime"/>
      </xsd:simpleType>
    </xsd:element>
    <xsd:element name="MediaServiceMetadata" ma:index="2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4" nillable="true" ma:displayName="MediaServiceLocation" ma:internalName="MediaServiceLocation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8F5224-4841-487B-9822-9F92E71C83D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C593A10-94EB-4B82-8E2C-8E480F064E37}">
  <ds:schemaRefs>
    <ds:schemaRef ds:uri="http://schemas.microsoft.com/office/2006/metadata/properties"/>
    <ds:schemaRef ds:uri="http://schemas.microsoft.com/office/infopath/2007/PartnerControls"/>
    <ds:schemaRef ds:uri="19be90a8-1370-467b-a1fc-9b3fe898f5e2"/>
    <ds:schemaRef ds:uri="605e30f1-1d12-47d7-a810-39bb96f6f597"/>
  </ds:schemaRefs>
</ds:datastoreItem>
</file>

<file path=customXml/itemProps3.xml><?xml version="1.0" encoding="utf-8"?>
<ds:datastoreItem xmlns:ds="http://schemas.openxmlformats.org/officeDocument/2006/customXml" ds:itemID="{44C7F979-B776-4A46-AE14-345E37DFF9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17F0E0-2BC7-49D3-A851-573023E5D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e90a8-1370-467b-a1fc-9b3fe898f5e2"/>
    <ds:schemaRef ds:uri="605e30f1-1d12-47d7-a810-39bb96f6f5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813</Words>
  <Characters>16038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ck, James B.</dc:creator>
  <cp:keywords/>
  <dc:description/>
  <cp:lastModifiedBy>Turner, Malik</cp:lastModifiedBy>
  <cp:revision>2</cp:revision>
  <cp:lastPrinted>2021-07-14T20:24:00Z</cp:lastPrinted>
  <dcterms:created xsi:type="dcterms:W3CDTF">2021-07-15T21:04:00Z</dcterms:created>
  <dcterms:modified xsi:type="dcterms:W3CDTF">2021-07-15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720BFF01C1D540B9E9D38933C3A444</vt:lpwstr>
  </property>
  <property fmtid="{D5CDD505-2E9C-101B-9397-08002B2CF9AE}" pid="3" name="_dlc_DocIdItemGuid">
    <vt:lpwstr>eccda400-783c-46d5-9ca0-78254dabb687</vt:lpwstr>
  </property>
  <property fmtid="{D5CDD505-2E9C-101B-9397-08002B2CF9AE}" pid="4" name="AuthorIds_UIVersion_2560">
    <vt:lpwstr>15183</vt:lpwstr>
  </property>
</Properties>
</file>